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7FF299" w14:textId="6FDFB0FB" w:rsidR="004E10B1" w:rsidRPr="005A2C16" w:rsidRDefault="0081503B" w:rsidP="005A2C16">
      <w:pPr>
        <w:spacing w:after="0" w:line="240" w:lineRule="auto"/>
        <w:jc w:val="right"/>
        <w:rPr>
          <w:rFonts w:ascii="TH Sarabun New" w:hAnsi="TH Sarabun New" w:cs="TH Sarabun New"/>
          <w:b/>
          <w:bCs/>
          <w:sz w:val="28"/>
        </w:rPr>
      </w:pPr>
      <w:bookmarkStart w:id="0" w:name="_Hlk145603118"/>
      <w:r w:rsidRPr="005A2C16">
        <w:rPr>
          <w:rFonts w:ascii="TH Sarabun New" w:hAnsi="TH Sarabun New" w:cs="TH Sarabun New"/>
          <w:b/>
          <w:bCs/>
          <w:sz w:val="28"/>
          <w:cs/>
        </w:rPr>
        <w:t>คำขอรับรองเลขที่...................................</w:t>
      </w:r>
    </w:p>
    <w:p w14:paraId="1301B4CB" w14:textId="560E808A" w:rsidR="0081503B" w:rsidRPr="005A2C16" w:rsidRDefault="0081503B" w:rsidP="005A2C16">
      <w:pPr>
        <w:spacing w:after="0" w:line="240" w:lineRule="auto"/>
        <w:jc w:val="right"/>
        <w:rPr>
          <w:rFonts w:ascii="TH Sarabun New" w:hAnsi="TH Sarabun New" w:cs="TH Sarabun New" w:hint="cs"/>
          <w:sz w:val="32"/>
          <w:szCs w:val="32"/>
        </w:rPr>
      </w:pPr>
      <w:r w:rsidRPr="005A2C16">
        <w:rPr>
          <w:rFonts w:ascii="TH Sarabun New" w:hAnsi="TH Sarabun New" w:cs="TH Sarabun New"/>
          <w:sz w:val="28"/>
          <w:cs/>
        </w:rPr>
        <w:t>(สำหรับเจ้าหน้าที่</w:t>
      </w:r>
      <w:r w:rsidR="001B12FE" w:rsidRPr="005A2C16">
        <w:rPr>
          <w:rFonts w:ascii="TH Sarabun New" w:hAnsi="TH Sarabun New" w:cs="TH Sarabun New"/>
          <w:sz w:val="28"/>
          <w:cs/>
        </w:rPr>
        <w:t>หน่วย</w:t>
      </w:r>
      <w:r w:rsidR="00DF7E3D" w:rsidRPr="005A2C16">
        <w:rPr>
          <w:rFonts w:ascii="TH Sarabun New" w:hAnsi="TH Sarabun New" w:cs="TH Sarabun New"/>
          <w:sz w:val="28"/>
          <w:cs/>
        </w:rPr>
        <w:t>ฯ</w:t>
      </w:r>
      <w:r w:rsidRPr="005A2C16">
        <w:rPr>
          <w:rFonts w:ascii="TH Sarabun New" w:hAnsi="TH Sarabun New" w:cs="TH Sarabun New"/>
          <w:sz w:val="32"/>
          <w:szCs w:val="32"/>
          <w:cs/>
        </w:rPr>
        <w:t>)</w:t>
      </w:r>
    </w:p>
    <w:p w14:paraId="0B883C35" w14:textId="5402676C" w:rsidR="00886CC2" w:rsidRPr="005A2C16" w:rsidRDefault="00886CC2" w:rsidP="005A2C16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bookmarkStart w:id="1" w:name="_Hlk172798777"/>
      <w:r w:rsidRPr="005A2C16">
        <w:rPr>
          <w:rFonts w:ascii="TH Sarabun New" w:hAnsi="TH Sarabun New" w:cs="TH Sarabun New"/>
          <w:b/>
          <w:bCs/>
          <w:sz w:val="32"/>
          <w:szCs w:val="32"/>
          <w:cs/>
        </w:rPr>
        <w:t>คำขอรับการทวนสอบโครงการลดก๊าซเรือนกระจกภาคสมัครใจตามมาตรฐานของประเทศไทย</w:t>
      </w:r>
    </w:p>
    <w:bookmarkEnd w:id="1"/>
    <w:p w14:paraId="4C3856E2" w14:textId="4AA33260" w:rsidR="006D13D0" w:rsidRPr="005A2C16" w:rsidRDefault="006D13D0" w:rsidP="005A2C16">
      <w:p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5A2C16">
        <w:rPr>
          <w:rFonts w:ascii="TH Sarabun New" w:hAnsi="TH Sarabun New" w:cs="TH Sarabun New"/>
          <w:b/>
          <w:bCs/>
          <w:sz w:val="28"/>
          <w:cs/>
        </w:rPr>
        <w:t xml:space="preserve">คำชี้แจง </w:t>
      </w:r>
      <w:r w:rsidRPr="005A2C16">
        <w:rPr>
          <w:rFonts w:ascii="TH Sarabun New" w:hAnsi="TH Sarabun New" w:cs="TH Sarabun New"/>
          <w:b/>
          <w:bCs/>
          <w:sz w:val="28"/>
        </w:rPr>
        <w:t xml:space="preserve">: </w:t>
      </w:r>
      <w:r w:rsidRPr="005A2C16">
        <w:rPr>
          <w:rFonts w:ascii="TH Sarabun New" w:hAnsi="TH Sarabun New" w:cs="TH Sarabun New"/>
          <w:sz w:val="28"/>
          <w:cs/>
        </w:rPr>
        <w:t>เอกสารนี้ใช้สำหรับผู้ขอรับบริการที่แจ้งความประสงค์ขอรับบริการในขอบข่าย</w:t>
      </w:r>
      <w:r w:rsidR="00D04873" w:rsidRPr="005A2C16">
        <w:rPr>
          <w:rFonts w:ascii="TH Sarabun New" w:hAnsi="TH Sarabun New" w:cs="TH Sarabun New"/>
          <w:sz w:val="28"/>
          <w:cs/>
        </w:rPr>
        <w:t>ของ</w:t>
      </w:r>
      <w:r w:rsidRPr="005A2C16">
        <w:rPr>
          <w:rFonts w:ascii="TH Sarabun New" w:hAnsi="TH Sarabun New" w:cs="TH Sarabun New"/>
          <w:sz w:val="28"/>
          <w:cs/>
        </w:rPr>
        <w:t>การ</w:t>
      </w:r>
      <w:r w:rsidR="00D04873" w:rsidRPr="005A2C16">
        <w:rPr>
          <w:rFonts w:ascii="TH Sarabun New" w:hAnsi="TH Sarabun New" w:cs="TH Sarabun New"/>
          <w:sz w:val="28"/>
          <w:cs/>
        </w:rPr>
        <w:t xml:space="preserve">ทวนสอบ </w:t>
      </w:r>
      <w:r w:rsidRPr="005A2C16">
        <w:rPr>
          <w:rFonts w:ascii="TH Sarabun New" w:hAnsi="TH Sarabun New" w:cs="TH Sarabun New"/>
          <w:sz w:val="28"/>
          <w:cs/>
        </w:rPr>
        <w:t>โครงการลดก๊าซเรือนกระจก</w:t>
      </w:r>
      <w:r w:rsidR="00AA1E91" w:rsidRPr="005A2C16">
        <w:rPr>
          <w:rFonts w:ascii="TH Sarabun New" w:hAnsi="TH Sarabun New" w:cs="TH Sarabun New"/>
          <w:sz w:val="28"/>
          <w:cs/>
        </w:rPr>
        <w:t>ของ</w:t>
      </w:r>
      <w:r w:rsidR="001B12FE" w:rsidRPr="005A2C16">
        <w:rPr>
          <w:rFonts w:ascii="TH Sarabun New" w:hAnsi="TH Sarabun New" w:cs="TH Sarabun New"/>
          <w:sz w:val="28"/>
          <w:cs/>
        </w:rPr>
        <w:t>หน่วย</w:t>
      </w:r>
      <w:r w:rsidRPr="005A2C16">
        <w:rPr>
          <w:rFonts w:ascii="TH Sarabun New" w:hAnsi="TH Sarabun New" w:cs="TH Sarabun New"/>
          <w:sz w:val="28"/>
          <w:cs/>
        </w:rPr>
        <w:t xml:space="preserve"> ฯ ซึ่งประกอบ</w:t>
      </w:r>
      <w:r w:rsidR="00AA1E91" w:rsidRPr="005A2C16">
        <w:rPr>
          <w:rFonts w:ascii="TH Sarabun New" w:hAnsi="TH Sarabun New" w:cs="TH Sarabun New"/>
          <w:sz w:val="28"/>
          <w:cs/>
        </w:rPr>
        <w:t>ไปด้วย 2 ส่วน โดยผู้ขอรับบริการสามารถทำความเข้าใจในรายละเอียดขั้นตอนการดำเนินการตามประกาศข้อกำหนดในการขอรับรอง และโปรดดำเนินการกรอกข้อมูลให้ครบถ้วน</w:t>
      </w:r>
      <w:r w:rsidRPr="005A2C16">
        <w:rPr>
          <w:rFonts w:ascii="TH Sarabun New" w:hAnsi="TH Sarabun New" w:cs="TH Sarabun New"/>
          <w:sz w:val="28"/>
          <w:cs/>
        </w:rPr>
        <w:t>ตามข้อเท็จจริง</w:t>
      </w:r>
      <w:r w:rsidR="00AA1E91" w:rsidRPr="005A2C16">
        <w:rPr>
          <w:rFonts w:ascii="TH Sarabun New" w:hAnsi="TH Sarabun New" w:cs="TH Sarabun New"/>
          <w:sz w:val="28"/>
          <w:cs/>
        </w:rPr>
        <w:t xml:space="preserve"> ทั้งนี้โปรดดำเนินการในแบบฟอร์ม </w:t>
      </w:r>
      <w:r w:rsidR="00AA1E91" w:rsidRPr="005A2C16">
        <w:rPr>
          <w:rFonts w:ascii="TH Sarabun New" w:hAnsi="TH Sarabun New" w:cs="TH Sarabun New"/>
          <w:sz w:val="28"/>
        </w:rPr>
        <w:t>F-TVER-</w:t>
      </w:r>
      <w:r w:rsidR="00AA1E91" w:rsidRPr="005A2C16">
        <w:rPr>
          <w:rFonts w:ascii="TH Sarabun New" w:hAnsi="TH Sarabun New" w:cs="TH Sarabun New"/>
          <w:sz w:val="28"/>
          <w:cs/>
        </w:rPr>
        <w:t>002</w:t>
      </w:r>
      <w:r w:rsidR="00162051" w:rsidRPr="005A2C16">
        <w:rPr>
          <w:rFonts w:ascii="TH Sarabun New" w:hAnsi="TH Sarabun New" w:cs="TH Sarabun New"/>
          <w:sz w:val="28"/>
          <w:cs/>
        </w:rPr>
        <w:t>-</w:t>
      </w:r>
      <w:r w:rsidR="00D04873" w:rsidRPr="005A2C16">
        <w:rPr>
          <w:rFonts w:ascii="TH Sarabun New" w:hAnsi="TH Sarabun New" w:cs="TH Sarabun New"/>
          <w:sz w:val="28"/>
          <w:cs/>
        </w:rPr>
        <w:t>2</w:t>
      </w:r>
      <w:r w:rsidR="00AA1E91" w:rsidRPr="005A2C16">
        <w:rPr>
          <w:rFonts w:ascii="TH Sarabun New" w:hAnsi="TH Sarabun New" w:cs="TH Sarabun New"/>
          <w:sz w:val="28"/>
          <w:cs/>
        </w:rPr>
        <w:t xml:space="preserve"> มา</w:t>
      </w:r>
      <w:r w:rsidR="005B464C" w:rsidRPr="005A2C16">
        <w:rPr>
          <w:rFonts w:ascii="TH Sarabun New" w:hAnsi="TH Sarabun New" w:cs="TH Sarabun New"/>
          <w:sz w:val="28"/>
          <w:cs/>
        </w:rPr>
        <w:t>พร้อมกัน</w:t>
      </w:r>
      <w:r w:rsidR="0088062D" w:rsidRPr="005A2C16">
        <w:rPr>
          <w:rFonts w:ascii="TH Sarabun New" w:hAnsi="TH Sarabun New" w:cs="TH Sarabun New"/>
          <w:sz w:val="28"/>
          <w:cs/>
        </w:rPr>
        <w:t xml:space="preserve"> ซึ่งการดำเนินการทวนสอบเป็นไปตามข้อกำหนดของ อบก.</w:t>
      </w:r>
    </w:p>
    <w:bookmarkEnd w:id="0"/>
    <w:p w14:paraId="0DC88709" w14:textId="77777777" w:rsidR="004B2BC5" w:rsidRPr="005A2C16" w:rsidRDefault="004B2BC5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  <w:u w:val="single"/>
        </w:rPr>
      </w:pPr>
    </w:p>
    <w:p w14:paraId="1F196ABD" w14:textId="06ACAB75" w:rsidR="008A2F31" w:rsidRPr="005A2C16" w:rsidRDefault="008A2F31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5A2C1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Pr="005A2C16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1 </w:t>
      </w:r>
      <w:r w:rsidRPr="005A2C1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้อมูลทั่วไป</w:t>
      </w:r>
      <w:r w:rsidR="003313E8" w:rsidRPr="005A2C1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องผู้ยื่นขอการ</w:t>
      </w:r>
      <w:r w:rsidR="00D04873" w:rsidRPr="005A2C1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ทวนสอบ</w:t>
      </w:r>
    </w:p>
    <w:p w14:paraId="739CF5C2" w14:textId="45C3171C" w:rsidR="00523026" w:rsidRPr="005A2C16" w:rsidRDefault="00523026" w:rsidP="005A2C16">
      <w:pPr>
        <w:pStyle w:val="ListParagraph"/>
        <w:numPr>
          <w:ilvl w:val="0"/>
          <w:numId w:val="2"/>
        </w:numPr>
        <w:spacing w:after="0" w:line="240" w:lineRule="auto"/>
        <w:ind w:left="357" w:hanging="35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วัน/เดือน/ปีที่ขอรับบริการ............................................................................................................</w:t>
      </w:r>
      <w:r w:rsidRPr="005A2C16">
        <w:rPr>
          <w:rFonts w:ascii="TH Sarabun New" w:hAnsi="TH Sarabun New" w:cs="TH Sarabun New"/>
          <w:sz w:val="32"/>
          <w:szCs w:val="32"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..............</w:t>
      </w:r>
    </w:p>
    <w:p w14:paraId="2D2098B2" w14:textId="685A5EEB" w:rsidR="008A2F31" w:rsidRPr="005A2C16" w:rsidRDefault="008A2F31" w:rsidP="005A2C16">
      <w:pPr>
        <w:pStyle w:val="ListParagraph"/>
        <w:numPr>
          <w:ilvl w:val="0"/>
          <w:numId w:val="2"/>
        </w:numPr>
        <w:spacing w:after="0" w:line="240" w:lineRule="auto"/>
        <w:ind w:left="357" w:hanging="35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ชื่อโรงงาน/หน่วยงาน............................................................................................................</w:t>
      </w:r>
      <w:r w:rsidRPr="005A2C16">
        <w:rPr>
          <w:rFonts w:ascii="TH Sarabun New" w:hAnsi="TH Sarabun New" w:cs="TH Sarabun New"/>
          <w:sz w:val="32"/>
          <w:szCs w:val="32"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......</w:t>
      </w:r>
      <w:r w:rsidRPr="005A2C16">
        <w:rPr>
          <w:rFonts w:ascii="TH Sarabun New" w:hAnsi="TH Sarabun New" w:cs="TH Sarabun New"/>
          <w:sz w:val="32"/>
          <w:szCs w:val="32"/>
          <w:cs/>
        </w:rPr>
        <w:t>.......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.</w:t>
      </w:r>
    </w:p>
    <w:p w14:paraId="568EBBCE" w14:textId="0F9CA12B" w:rsidR="008A2F31" w:rsidRPr="005A2C16" w:rsidRDefault="008A2F31" w:rsidP="005A2C16">
      <w:pPr>
        <w:pStyle w:val="ListParagraph"/>
        <w:numPr>
          <w:ilvl w:val="0"/>
          <w:numId w:val="2"/>
        </w:numPr>
        <w:spacing w:after="0" w:line="240" w:lineRule="auto"/>
        <w:ind w:left="357" w:hanging="35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ที่อยู่ ............................................................................................................................................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........</w:t>
      </w:r>
      <w:r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.</w:t>
      </w:r>
      <w:r w:rsidRPr="005A2C16">
        <w:rPr>
          <w:rFonts w:ascii="TH Sarabun New" w:hAnsi="TH Sarabun New" w:cs="TH Sarabun New"/>
          <w:sz w:val="32"/>
          <w:szCs w:val="32"/>
          <w:cs/>
        </w:rPr>
        <w:t>..</w:t>
      </w:r>
    </w:p>
    <w:p w14:paraId="3CC7B131" w14:textId="6764F909" w:rsidR="008A2F31" w:rsidRPr="005A2C16" w:rsidRDefault="008A2F31" w:rsidP="005A2C16">
      <w:pPr>
        <w:pStyle w:val="ListParagraph"/>
        <w:numPr>
          <w:ilvl w:val="0"/>
          <w:numId w:val="2"/>
        </w:numPr>
        <w:spacing w:after="0" w:line="240" w:lineRule="auto"/>
        <w:ind w:left="357" w:hanging="35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เลขประจำตัวผู้เสียภาษี</w:t>
      </w:r>
      <w:r w:rsidRPr="005A2C16">
        <w:rPr>
          <w:rFonts w:ascii="TH Sarabun New" w:hAnsi="TH Sarabun New" w:cs="TH Sarabun New"/>
          <w:sz w:val="32"/>
          <w:szCs w:val="32"/>
        </w:rPr>
        <w:t>.........................................................................................................................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.</w:t>
      </w:r>
      <w:r w:rsidRPr="005A2C16">
        <w:rPr>
          <w:rFonts w:ascii="TH Sarabun New" w:hAnsi="TH Sarabun New" w:cs="TH Sarabun New"/>
          <w:sz w:val="32"/>
          <w:szCs w:val="32"/>
        </w:rPr>
        <w:t>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</w:rPr>
        <w:t>...</w:t>
      </w:r>
    </w:p>
    <w:p w14:paraId="53E57918" w14:textId="09AD8455" w:rsidR="008A2F31" w:rsidRPr="005A2C16" w:rsidRDefault="008A2F31" w:rsidP="005A2C16">
      <w:pPr>
        <w:pStyle w:val="ListParagraph"/>
        <w:numPr>
          <w:ilvl w:val="0"/>
          <w:numId w:val="2"/>
        </w:numPr>
        <w:spacing w:after="0" w:line="240" w:lineRule="auto"/>
        <w:ind w:left="357" w:hanging="35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ชื่อ-สกุล ผู้ประสานงาน .........................................................................................................</w:t>
      </w:r>
      <w:r w:rsidRPr="005A2C16">
        <w:rPr>
          <w:rFonts w:ascii="TH Sarabun New" w:hAnsi="TH Sarabun New" w:cs="TH Sarabun New"/>
          <w:sz w:val="32"/>
          <w:szCs w:val="32"/>
        </w:rPr>
        <w:t>..........</w:t>
      </w:r>
      <w:r w:rsidRPr="005A2C16">
        <w:rPr>
          <w:rFonts w:ascii="TH Sarabun New" w:hAnsi="TH Sarabun New" w:cs="TH Sarabun New"/>
          <w:sz w:val="32"/>
          <w:szCs w:val="32"/>
          <w:cs/>
        </w:rPr>
        <w:t>......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.</w:t>
      </w:r>
      <w:r w:rsidRPr="005A2C16">
        <w:rPr>
          <w:rFonts w:ascii="TH Sarabun New" w:hAnsi="TH Sarabun New" w:cs="TH Sarabun New"/>
          <w:sz w:val="32"/>
          <w:szCs w:val="32"/>
          <w:cs/>
        </w:rPr>
        <w:t>..</w:t>
      </w:r>
    </w:p>
    <w:p w14:paraId="40F77301" w14:textId="0410660E" w:rsidR="00CA0407" w:rsidRPr="005A2C16" w:rsidRDefault="008A2F31" w:rsidP="005A2C16">
      <w:pPr>
        <w:pStyle w:val="ListParagraph"/>
        <w:numPr>
          <w:ilvl w:val="0"/>
          <w:numId w:val="2"/>
        </w:numPr>
        <w:spacing w:after="0" w:line="240" w:lineRule="auto"/>
        <w:ind w:left="357" w:hanging="35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ตำแหน่ง</w:t>
      </w:r>
      <w:r w:rsidRPr="005A2C16">
        <w:rPr>
          <w:rFonts w:ascii="TH Sarabun New" w:hAnsi="TH Sarabun New" w:cs="TH Sarabun New"/>
          <w:sz w:val="32"/>
          <w:szCs w:val="32"/>
        </w:rPr>
        <w:t>..........................................................................................................................</w:t>
      </w:r>
      <w:r w:rsidR="00CA0407" w:rsidRPr="005A2C16">
        <w:rPr>
          <w:rFonts w:ascii="TH Sarabun New" w:hAnsi="TH Sarabun New" w:cs="TH Sarabun New"/>
          <w:sz w:val="32"/>
          <w:szCs w:val="32"/>
        </w:rPr>
        <w:t>......................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...</w:t>
      </w:r>
      <w:r w:rsidR="00CA0407" w:rsidRPr="005A2C16">
        <w:rPr>
          <w:rFonts w:ascii="TH Sarabun New" w:hAnsi="TH Sarabun New" w:cs="TH Sarabun New"/>
          <w:sz w:val="32"/>
          <w:szCs w:val="32"/>
        </w:rPr>
        <w:t>...</w:t>
      </w:r>
    </w:p>
    <w:p w14:paraId="17882DEA" w14:textId="0427E5F4" w:rsidR="008A2F31" w:rsidRPr="005A2C16" w:rsidRDefault="008A2F31" w:rsidP="005A2C16">
      <w:pPr>
        <w:pStyle w:val="ListParagraph"/>
        <w:numPr>
          <w:ilvl w:val="0"/>
          <w:numId w:val="2"/>
        </w:numPr>
        <w:spacing w:after="0" w:line="240" w:lineRule="auto"/>
        <w:ind w:left="357" w:hanging="35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เบอร์โทรศัพท์ ........................................</w:t>
      </w:r>
      <w:r w:rsidRPr="005A2C16">
        <w:rPr>
          <w:rFonts w:ascii="TH Sarabun New" w:hAnsi="TH Sarabun New" w:cs="TH Sarabun New"/>
          <w:sz w:val="32"/>
          <w:szCs w:val="32"/>
        </w:rPr>
        <w:t>............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..... </w:t>
      </w:r>
      <w:r w:rsidRPr="005A2C16">
        <w:rPr>
          <w:rFonts w:ascii="TH Sarabun New" w:hAnsi="TH Sarabun New" w:cs="TH Sarabun New"/>
          <w:sz w:val="32"/>
          <w:szCs w:val="32"/>
        </w:rPr>
        <w:t>E</w:t>
      </w:r>
      <w:r w:rsidRPr="005A2C16">
        <w:rPr>
          <w:rFonts w:ascii="TH Sarabun New" w:hAnsi="TH Sarabun New" w:cs="TH Sarabun New"/>
          <w:sz w:val="32"/>
          <w:szCs w:val="32"/>
          <w:cs/>
        </w:rPr>
        <w:t>-</w:t>
      </w:r>
      <w:r w:rsidRPr="005A2C16">
        <w:rPr>
          <w:rFonts w:ascii="TH Sarabun New" w:hAnsi="TH Sarabun New" w:cs="TH Sarabun New"/>
          <w:sz w:val="32"/>
          <w:szCs w:val="32"/>
        </w:rPr>
        <w:t>mail</w:t>
      </w:r>
      <w:r w:rsidRPr="005A2C16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="00523026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</w:t>
      </w:r>
    </w:p>
    <w:p w14:paraId="0D4BAE67" w14:textId="2A610A26" w:rsidR="00FF6F11" w:rsidRPr="005A2C16" w:rsidRDefault="00FF6F11" w:rsidP="005A2C16">
      <w:pPr>
        <w:pStyle w:val="ListParagraph"/>
        <w:spacing w:after="0" w:line="240" w:lineRule="auto"/>
        <w:ind w:left="357"/>
        <w:rPr>
          <w:rFonts w:ascii="TH Sarabun New" w:hAnsi="TH Sarabun New" w:cs="TH Sarabun New"/>
          <w:sz w:val="32"/>
          <w:szCs w:val="32"/>
          <w:cs/>
        </w:rPr>
      </w:pPr>
    </w:p>
    <w:p w14:paraId="56500FC1" w14:textId="6356C63D" w:rsidR="0010233E" w:rsidRPr="005A2C16" w:rsidRDefault="0010233E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</w:pPr>
      <w:r w:rsidRPr="005A2C1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Pr="005A2C16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2 </w:t>
      </w:r>
      <w:r w:rsidR="00CD47D4" w:rsidRPr="005A2C1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้อมูล</w:t>
      </w:r>
      <w:r w:rsidR="003313E8" w:rsidRPr="005A2C1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องโครงการ/หน่วยงาน</w:t>
      </w:r>
    </w:p>
    <w:p w14:paraId="2B3CD9FD" w14:textId="2C5B214D" w:rsidR="00450C83" w:rsidRPr="005A2C16" w:rsidRDefault="0010233E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ชื่อโครงการ</w:t>
      </w:r>
      <w:r w:rsidR="00FF6F11" w:rsidRPr="005A2C16">
        <w:rPr>
          <w:rFonts w:ascii="TH Sarabun New" w:hAnsi="TH Sarabun New" w:cs="TH Sarabun New"/>
          <w:sz w:val="32"/>
          <w:szCs w:val="32"/>
          <w:cs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</w:t>
      </w:r>
      <w:r w:rsidR="00C6768E" w:rsidRPr="005A2C16">
        <w:rPr>
          <w:rFonts w:ascii="TH Sarabun New" w:hAnsi="TH Sarabun New" w:cs="TH Sarabun New"/>
          <w:sz w:val="32"/>
          <w:szCs w:val="32"/>
        </w:rPr>
        <w:t>...</w:t>
      </w:r>
      <w:r w:rsidRPr="005A2C16">
        <w:rPr>
          <w:rFonts w:ascii="TH Sarabun New" w:hAnsi="TH Sarabun New" w:cs="TH Sarabun New"/>
          <w:sz w:val="32"/>
          <w:szCs w:val="32"/>
          <w:cs/>
        </w:rPr>
        <w:t>.....................</w:t>
      </w:r>
      <w:r w:rsidRPr="005A2C16">
        <w:rPr>
          <w:rFonts w:ascii="TH Sarabun New" w:hAnsi="TH Sarabun New" w:cs="TH Sarabun New"/>
          <w:sz w:val="32"/>
          <w:szCs w:val="32"/>
        </w:rPr>
        <w:t>.</w:t>
      </w:r>
    </w:p>
    <w:p w14:paraId="6D227E39" w14:textId="77777777" w:rsidR="00C948D9" w:rsidRPr="005A2C16" w:rsidRDefault="00450C83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 xml:space="preserve">ที่อยู่ของโครงการที่ขอการรับรอง </w:t>
      </w:r>
    </w:p>
    <w:p w14:paraId="510FFFD3" w14:textId="12C88BF0" w:rsidR="00C6768E" w:rsidRPr="005A2C16" w:rsidRDefault="00C6768E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เลขที่</w:t>
      </w:r>
      <w:r w:rsidRPr="005A2C16">
        <w:rPr>
          <w:rFonts w:ascii="TH Sarabun New" w:hAnsi="TH Sarabun New" w:cs="TH Sarabun New"/>
          <w:sz w:val="32"/>
          <w:szCs w:val="32"/>
        </w:rPr>
        <w:t>...................................</w:t>
      </w:r>
      <w:r w:rsidRPr="005A2C16">
        <w:rPr>
          <w:rFonts w:ascii="TH Sarabun New" w:hAnsi="TH Sarabun New" w:cs="TH Sarabun New"/>
          <w:sz w:val="32"/>
          <w:szCs w:val="32"/>
          <w:cs/>
        </w:rPr>
        <w:t>หมู่ที่</w:t>
      </w:r>
      <w:r w:rsidRPr="005A2C16">
        <w:rPr>
          <w:rFonts w:ascii="TH Sarabun New" w:hAnsi="TH Sarabun New" w:cs="TH Sarabun New"/>
          <w:sz w:val="32"/>
          <w:szCs w:val="32"/>
        </w:rPr>
        <w:t>.......................</w:t>
      </w:r>
      <w:r w:rsidRPr="005A2C16">
        <w:rPr>
          <w:rFonts w:ascii="TH Sarabun New" w:hAnsi="TH Sarabun New" w:cs="TH Sarabun New"/>
          <w:sz w:val="32"/>
          <w:szCs w:val="32"/>
          <w:cs/>
        </w:rPr>
        <w:t>ซอย</w:t>
      </w:r>
      <w:r w:rsidRPr="005A2C16">
        <w:rPr>
          <w:rFonts w:ascii="TH Sarabun New" w:hAnsi="TH Sarabun New" w:cs="TH Sarabun New"/>
          <w:sz w:val="32"/>
          <w:szCs w:val="32"/>
        </w:rPr>
        <w:t>……………..…….……</w:t>
      </w:r>
      <w:r w:rsidRPr="005A2C16">
        <w:rPr>
          <w:rFonts w:ascii="TH Sarabun New" w:hAnsi="TH Sarabun New" w:cs="TH Sarabun New"/>
          <w:sz w:val="32"/>
          <w:szCs w:val="32"/>
          <w:cs/>
        </w:rPr>
        <w:t>ถนน</w:t>
      </w:r>
      <w:r w:rsidRPr="005A2C16">
        <w:rPr>
          <w:rFonts w:ascii="TH Sarabun New" w:hAnsi="TH Sarabun New" w:cs="TH Sarabun New"/>
          <w:sz w:val="32"/>
          <w:szCs w:val="32"/>
        </w:rPr>
        <w:t>............................................</w:t>
      </w:r>
      <w:r w:rsidRPr="005A2C16">
        <w:rPr>
          <w:rFonts w:ascii="TH Sarabun New" w:hAnsi="TH Sarabun New" w:cs="TH Sarabun New"/>
          <w:sz w:val="32"/>
          <w:szCs w:val="32"/>
          <w:cs/>
        </w:rPr>
        <w:t>ตำบล/แขวง</w:t>
      </w:r>
      <w:r w:rsidRPr="005A2C16">
        <w:rPr>
          <w:rFonts w:ascii="TH Sarabun New" w:hAnsi="TH Sarabun New" w:cs="TH Sarabun New"/>
          <w:sz w:val="32"/>
          <w:szCs w:val="32"/>
        </w:rPr>
        <w:t>………………………...............…….…………</w:t>
      </w:r>
      <w:r w:rsidRPr="005A2C16">
        <w:rPr>
          <w:rFonts w:ascii="TH Sarabun New" w:hAnsi="TH Sarabun New" w:cs="TH Sarabun New"/>
          <w:sz w:val="32"/>
          <w:szCs w:val="32"/>
          <w:cs/>
        </w:rPr>
        <w:t>อำเภอ/เขต</w:t>
      </w:r>
      <w:r w:rsidRPr="005A2C16">
        <w:rPr>
          <w:rFonts w:ascii="TH Sarabun New" w:hAnsi="TH Sarabun New" w:cs="TH Sarabun New"/>
          <w:sz w:val="32"/>
          <w:szCs w:val="32"/>
        </w:rPr>
        <w:t>………….………………………..……..……………</w:t>
      </w:r>
    </w:p>
    <w:p w14:paraId="5801E5A3" w14:textId="0500C5D9" w:rsidR="00C6768E" w:rsidRPr="005A2C16" w:rsidRDefault="00C6768E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  <w:highlight w:val="yellow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จังหวัด</w:t>
      </w:r>
      <w:r w:rsidRPr="005A2C16">
        <w:rPr>
          <w:rFonts w:ascii="TH Sarabun New" w:hAnsi="TH Sarabun New" w:cs="TH Sarabun New"/>
          <w:sz w:val="32"/>
          <w:szCs w:val="32"/>
        </w:rPr>
        <w:t>………………………………..………….…..……....</w:t>
      </w:r>
      <w:r w:rsidRPr="005A2C16">
        <w:rPr>
          <w:rFonts w:ascii="TH Sarabun New" w:hAnsi="TH Sarabun New" w:cs="TH Sarabun New"/>
          <w:sz w:val="32"/>
          <w:szCs w:val="32"/>
          <w:cs/>
        </w:rPr>
        <w:t>รหัสไปรษณีย์</w:t>
      </w:r>
      <w:r w:rsidRPr="005A2C16">
        <w:rPr>
          <w:rFonts w:ascii="TH Sarabun New" w:hAnsi="TH Sarabun New" w:cs="TH Sarabun New"/>
          <w:sz w:val="32"/>
          <w:szCs w:val="32"/>
        </w:rPr>
        <w:t>………………….…….....................................</w:t>
      </w:r>
    </w:p>
    <w:p w14:paraId="47B9C849" w14:textId="77777777" w:rsidR="00C6768E" w:rsidRPr="005A2C16" w:rsidRDefault="00C6768E" w:rsidP="005A2C16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7D8426E2" w14:textId="562B0EFD" w:rsidR="00CD47D4" w:rsidRPr="005A2C16" w:rsidRDefault="00FE4DCB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วัตถุประสงค์</w:t>
      </w:r>
      <w:r w:rsidR="00CD47D4" w:rsidRPr="005A2C16">
        <w:rPr>
          <w:rFonts w:ascii="TH Sarabun New" w:hAnsi="TH Sarabun New" w:cs="TH Sarabun New"/>
          <w:sz w:val="32"/>
          <w:szCs w:val="32"/>
          <w:cs/>
        </w:rPr>
        <w:t>การใช้ถ้อยแถลง</w:t>
      </w:r>
    </w:p>
    <w:p w14:paraId="0A5CD0F2" w14:textId="7C2A4484" w:rsidR="004B2BC5" w:rsidRPr="005A2C16" w:rsidRDefault="004B2BC5" w:rsidP="005A2C16">
      <w:pPr>
        <w:pStyle w:val="ListParagraph"/>
        <w:spacing w:after="0" w:line="240" w:lineRule="auto"/>
        <w:ind w:left="360" w:firstLine="20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 ขึ้นทะเบียน/รับรองปริมาณก๊าซเรือนกระจกภายใต้โครงการ </w:t>
      </w:r>
      <w:r w:rsidRPr="005A2C16">
        <w:rPr>
          <w:rFonts w:ascii="TH Sarabun New" w:hAnsi="TH Sarabun New" w:cs="TH Sarabun New"/>
          <w:sz w:val="32"/>
          <w:szCs w:val="32"/>
        </w:rPr>
        <w:t>T-VER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 ตามข้อกำหนดของ อบก.</w:t>
      </w:r>
    </w:p>
    <w:p w14:paraId="25C88272" w14:textId="34113038" w:rsidR="004B2BC5" w:rsidRPr="005A2C16" w:rsidRDefault="004B2BC5" w:rsidP="005A2C16">
      <w:pPr>
        <w:pStyle w:val="ListParagraph"/>
        <w:spacing w:after="0" w:line="240" w:lineRule="auto"/>
        <w:ind w:left="360" w:firstLine="20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Pr="005A2C16">
        <w:rPr>
          <w:rFonts w:ascii="TH Sarabun New" w:hAnsi="TH Sarabun New" w:cs="TH Sarabun New"/>
          <w:sz w:val="32"/>
          <w:szCs w:val="32"/>
          <w:cs/>
        </w:rPr>
        <w:t>มาตรฐานอื่น ๆ โปรดระบุ....................................................................................................................</w:t>
      </w:r>
    </w:p>
    <w:p w14:paraId="613D0A28" w14:textId="77777777" w:rsidR="00886CC2" w:rsidRPr="005A2C16" w:rsidRDefault="00886CC2" w:rsidP="005A2C16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36A151A6" w14:textId="2FEAB74C" w:rsidR="004B2BC5" w:rsidRPr="005A2C16" w:rsidRDefault="004B2BC5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วัตถุประสงค์ของการขอการรับรอ</w:t>
      </w:r>
      <w:r w:rsidR="001A7237" w:rsidRPr="005A2C16">
        <w:rPr>
          <w:rFonts w:ascii="TH Sarabun New" w:hAnsi="TH Sarabun New" w:cs="TH Sarabun New"/>
          <w:sz w:val="32"/>
          <w:szCs w:val="32"/>
          <w:cs/>
        </w:rPr>
        <w:t>ง</w:t>
      </w:r>
      <w:r w:rsidR="008E7485" w:rsidRPr="005A2C16">
        <w:rPr>
          <w:rFonts w:ascii="TH Sarabun New" w:hAnsi="TH Sarabun New" w:cs="TH Sarabun New"/>
          <w:sz w:val="32"/>
          <w:szCs w:val="32"/>
          <w:cs/>
        </w:rPr>
        <w:t>คาร์บอนเครดิต</w:t>
      </w:r>
      <w:r w:rsidR="009171F5" w:rsidRPr="005A2C16">
        <w:rPr>
          <w:rFonts w:ascii="TH Sarabun New" w:hAnsi="TH Sarabun New" w:cs="TH Sarabun New"/>
          <w:sz w:val="32"/>
          <w:szCs w:val="32"/>
          <w:cs/>
        </w:rPr>
        <w:t>เพื่อนำไปใช้งาน</w:t>
      </w:r>
    </w:p>
    <w:p w14:paraId="4E25CB37" w14:textId="118926AA" w:rsidR="009171F5" w:rsidRPr="005A2C16" w:rsidRDefault="009171F5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..........</w:t>
      </w:r>
      <w:r w:rsidR="00D30B75" w:rsidRPr="005A2C16">
        <w:rPr>
          <w:rFonts w:ascii="TH Sarabun New" w:hAnsi="TH Sarabun New" w:cs="TH Sarabun New"/>
          <w:i/>
          <w:iCs/>
          <w:sz w:val="32"/>
          <w:szCs w:val="32"/>
        </w:rPr>
        <w:t>(</w:t>
      </w:r>
      <w:r w:rsidR="008E7485"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เช่น</w:t>
      </w:r>
      <w:r w:rsidR="00D30B75"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 xml:space="preserve"> </w:t>
      </w:r>
      <w:r w:rsidR="008E7485"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เพื่อใช้ในการซื้อ-ขาย คาร์บอนเครดิตภายในและภายนอกประเทศ</w:t>
      </w:r>
      <w:r w:rsidR="008E7485" w:rsidRPr="005A2C16">
        <w:rPr>
          <w:rFonts w:ascii="TH Sarabun New" w:hAnsi="TH Sarabun New" w:cs="TH Sarabun New"/>
          <w:sz w:val="32"/>
          <w:szCs w:val="32"/>
        </w:rPr>
        <w:t>……………………</w:t>
      </w:r>
      <w:r w:rsidR="00D30B75" w:rsidRPr="005A2C16">
        <w:rPr>
          <w:rFonts w:ascii="TH Sarabun New" w:hAnsi="TH Sarabun New" w:cs="TH Sarabun New"/>
          <w:sz w:val="32"/>
          <w:szCs w:val="32"/>
        </w:rPr>
        <w:t>……………..</w:t>
      </w:r>
    </w:p>
    <w:p w14:paraId="7F54DC8D" w14:textId="08AC20C0" w:rsidR="008E7485" w:rsidRPr="005A2C16" w:rsidRDefault="008E7485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t>……………</w:t>
      </w:r>
      <w:r w:rsidR="00D30B75" w:rsidRPr="005A2C16">
        <w:rPr>
          <w:rFonts w:ascii="TH Sarabun New" w:hAnsi="TH Sarabun New" w:cs="TH Sarabun New"/>
          <w:sz w:val="32"/>
          <w:szCs w:val="32"/>
        </w:rPr>
        <w:t>…</w:t>
      </w:r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 xml:space="preserve">เพื่อใช้ในการซื้อ-ขาย คาร์บอนเครดิตโดยตรงระหว่างผู้ซื้อ </w:t>
      </w:r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 xml:space="preserve">(Over the counter; </w:t>
      </w:r>
      <w:proofErr w:type="gramStart"/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OTC)</w:t>
      </w:r>
      <w:r w:rsidRPr="005A2C16">
        <w:rPr>
          <w:rFonts w:ascii="TH Sarabun New" w:hAnsi="TH Sarabun New" w:cs="TH Sarabun New"/>
          <w:i/>
          <w:iCs/>
          <w:sz w:val="32"/>
          <w:szCs w:val="32"/>
        </w:rPr>
        <w:t>…</w:t>
      </w:r>
      <w:proofErr w:type="gramEnd"/>
      <w:r w:rsidR="00D30B75" w:rsidRPr="005A2C16">
        <w:rPr>
          <w:rFonts w:ascii="TH Sarabun New" w:hAnsi="TH Sarabun New" w:cs="TH Sarabun New"/>
          <w:sz w:val="32"/>
          <w:szCs w:val="32"/>
        </w:rPr>
        <w:t>…….</w:t>
      </w:r>
    </w:p>
    <w:p w14:paraId="526B4563" w14:textId="46B67C12" w:rsidR="00983B88" w:rsidRPr="005A2C16" w:rsidRDefault="008E7485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 w:hint="cs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t>……………</w:t>
      </w:r>
      <w:r w:rsidR="00D30B75" w:rsidRPr="005A2C16">
        <w:rPr>
          <w:rFonts w:ascii="TH Sarabun New" w:hAnsi="TH Sarabun New" w:cs="TH Sarabun New"/>
          <w:sz w:val="32"/>
          <w:szCs w:val="32"/>
        </w:rPr>
        <w:t>…</w:t>
      </w:r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 xml:space="preserve">เพื่อใช้ในการซื้อ-ขาย คาร์บอนเครดิตบนแพลตฟอร์ม </w:t>
      </w:r>
      <w:proofErr w:type="gramStart"/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FTIX</w:t>
      </w:r>
      <w:r w:rsidR="00D30B75"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)</w:t>
      </w:r>
      <w:r w:rsidRPr="005A2C16">
        <w:rPr>
          <w:rFonts w:ascii="TH Sarabun New" w:hAnsi="TH Sarabun New" w:cs="TH Sarabun New"/>
          <w:sz w:val="32"/>
          <w:szCs w:val="32"/>
        </w:rPr>
        <w:t>…</w:t>
      </w:r>
      <w:proofErr w:type="gramEnd"/>
      <w:r w:rsidRPr="005A2C16">
        <w:rPr>
          <w:rFonts w:ascii="TH Sarabun New" w:hAnsi="TH Sarabun New" w:cs="TH Sarabun New"/>
          <w:sz w:val="32"/>
          <w:szCs w:val="32"/>
        </w:rPr>
        <w:t>………………………………………</w:t>
      </w:r>
      <w:r w:rsidR="00D30B75" w:rsidRPr="005A2C16">
        <w:rPr>
          <w:rFonts w:ascii="TH Sarabun New" w:hAnsi="TH Sarabun New" w:cs="TH Sarabun New"/>
          <w:sz w:val="32"/>
          <w:szCs w:val="32"/>
        </w:rPr>
        <w:t>….</w:t>
      </w:r>
    </w:p>
    <w:p w14:paraId="67F74375" w14:textId="232113C8" w:rsidR="00983B88" w:rsidRPr="005A2C16" w:rsidRDefault="00983B88" w:rsidP="005A2C16">
      <w:pPr>
        <w:pStyle w:val="ListParagraph"/>
        <w:numPr>
          <w:ilvl w:val="1"/>
          <w:numId w:val="3"/>
        </w:numPr>
        <w:spacing w:after="0" w:line="240" w:lineRule="auto"/>
        <w:ind w:left="540" w:hanging="540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lastRenderedPageBreak/>
        <w:t>ขอบข่ายการรับบริการ</w:t>
      </w:r>
      <w:r w:rsidRPr="005A2C16">
        <w:rPr>
          <w:rFonts w:ascii="TH Sarabun New" w:hAnsi="TH Sarabun New" w:cs="TH Sarabun New"/>
          <w:sz w:val="32"/>
          <w:szCs w:val="32"/>
        </w:rPr>
        <w:tab/>
        <w:t xml:space="preserve"> </w:t>
      </w:r>
      <w:r w:rsidRPr="005A2C16">
        <w:rPr>
          <w:rFonts w:ascii="Segoe UI Symbol" w:hAnsi="Segoe UI Symbol" w:cs="Segoe UI Symbol"/>
          <w:sz w:val="32"/>
          <w:szCs w:val="32"/>
        </w:rPr>
        <w:t>☐</w:t>
      </w:r>
      <w:r w:rsidRPr="005A2C16">
        <w:rPr>
          <w:rFonts w:ascii="TH Sarabun New" w:hAnsi="TH Sarabun New" w:cs="TH Sarabun New"/>
          <w:sz w:val="32"/>
          <w:szCs w:val="32"/>
        </w:rPr>
        <w:t xml:space="preserve">  </w:t>
      </w:r>
      <w:r w:rsidRPr="005A2C16">
        <w:rPr>
          <w:rFonts w:ascii="TH Sarabun New" w:hAnsi="TH Sarabun New" w:cs="TH Sarabun New"/>
          <w:sz w:val="32"/>
          <w:szCs w:val="32"/>
          <w:cs/>
        </w:rPr>
        <w:t>การ</w:t>
      </w:r>
      <w:r w:rsidR="006D4CAB" w:rsidRPr="005A2C16">
        <w:rPr>
          <w:rFonts w:ascii="TH Sarabun New" w:hAnsi="TH Sarabun New" w:cs="TH Sarabun New"/>
          <w:sz w:val="32"/>
          <w:szCs w:val="32"/>
          <w:cs/>
        </w:rPr>
        <w:t>ทวนสอบ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 (</w:t>
      </w:r>
      <w:r w:rsidR="006D4CAB" w:rsidRPr="005A2C16">
        <w:rPr>
          <w:rFonts w:ascii="TH Sarabun New" w:hAnsi="TH Sarabun New" w:cs="TH Sarabun New"/>
          <w:sz w:val="32"/>
          <w:szCs w:val="32"/>
        </w:rPr>
        <w:t>Verification</w:t>
      </w:r>
      <w:r w:rsidRPr="005A2C16">
        <w:rPr>
          <w:rFonts w:ascii="TH Sarabun New" w:hAnsi="TH Sarabun New" w:cs="TH Sarabun New"/>
          <w:sz w:val="32"/>
          <w:szCs w:val="32"/>
        </w:rPr>
        <w:t xml:space="preserve">) 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โครงการ </w:t>
      </w:r>
      <w:r w:rsidRPr="005A2C16">
        <w:rPr>
          <w:rFonts w:ascii="TH Sarabun New" w:hAnsi="TH Sarabun New" w:cs="TH Sarabun New"/>
          <w:sz w:val="32"/>
          <w:szCs w:val="32"/>
        </w:rPr>
        <w:t>T-VER</w:t>
      </w:r>
    </w:p>
    <w:p w14:paraId="13E3CAF4" w14:textId="2B108D3E" w:rsidR="00983B88" w:rsidRPr="005A2C16" w:rsidRDefault="00983B88" w:rsidP="005A2C16">
      <w:pPr>
        <w:spacing w:after="0" w:line="240" w:lineRule="auto"/>
        <w:ind w:left="2160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t xml:space="preserve">  </w:t>
      </w:r>
      <w:r w:rsidRPr="005A2C16">
        <w:rPr>
          <w:rFonts w:ascii="TH Sarabun New" w:hAnsi="TH Sarabun New" w:cs="TH Sarabun New"/>
          <w:sz w:val="32"/>
          <w:szCs w:val="32"/>
        </w:rPr>
        <w:tab/>
        <w:t xml:space="preserve"> </w:t>
      </w:r>
      <w:r w:rsidRPr="005A2C16">
        <w:rPr>
          <w:rFonts w:ascii="Segoe UI Symbol" w:hAnsi="Segoe UI Symbol" w:cs="Segoe UI Symbol"/>
          <w:sz w:val="32"/>
          <w:szCs w:val="32"/>
        </w:rPr>
        <w:t>☐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   </w:t>
      </w:r>
      <w:r w:rsidR="006D4CAB" w:rsidRPr="005A2C16">
        <w:rPr>
          <w:rFonts w:ascii="TH Sarabun New" w:hAnsi="TH Sarabun New" w:cs="TH Sarabun New"/>
          <w:sz w:val="32"/>
          <w:szCs w:val="32"/>
          <w:cs/>
        </w:rPr>
        <w:t>การทวนสอบ (</w:t>
      </w:r>
      <w:r w:rsidR="006D4CAB" w:rsidRPr="005A2C16">
        <w:rPr>
          <w:rFonts w:ascii="TH Sarabun New" w:hAnsi="TH Sarabun New" w:cs="TH Sarabun New"/>
          <w:sz w:val="32"/>
          <w:szCs w:val="32"/>
        </w:rPr>
        <w:t xml:space="preserve">Verification) </w:t>
      </w:r>
      <w:r w:rsidRPr="005A2C16">
        <w:rPr>
          <w:rFonts w:ascii="TH Sarabun New" w:hAnsi="TH Sarabun New" w:cs="TH Sarabun New"/>
          <w:sz w:val="32"/>
          <w:szCs w:val="32"/>
          <w:cs/>
        </w:rPr>
        <w:t>โครงการ อื่นๆ .....</w:t>
      </w:r>
      <w:r w:rsidR="006D4CAB" w:rsidRPr="005A2C16">
        <w:rPr>
          <w:rFonts w:ascii="TH Sarabun New" w:hAnsi="TH Sarabun New" w:cs="TH Sarabun New"/>
          <w:sz w:val="32"/>
          <w:szCs w:val="32"/>
        </w:rPr>
        <w:t>.................</w:t>
      </w:r>
      <w:r w:rsidRPr="005A2C16">
        <w:rPr>
          <w:rFonts w:ascii="TH Sarabun New" w:hAnsi="TH Sarabun New" w:cs="TH Sarabun New"/>
          <w:sz w:val="32"/>
          <w:szCs w:val="32"/>
          <w:cs/>
        </w:rPr>
        <w:t>................</w:t>
      </w:r>
    </w:p>
    <w:p w14:paraId="37E8C5ED" w14:textId="77777777" w:rsidR="00983B88" w:rsidRPr="005A2C16" w:rsidRDefault="00983B88" w:rsidP="005A2C16">
      <w:pPr>
        <w:spacing w:after="0" w:line="240" w:lineRule="auto"/>
        <w:ind w:left="2160"/>
        <w:jc w:val="both"/>
        <w:rPr>
          <w:rFonts w:ascii="TH Sarabun New" w:hAnsi="TH Sarabun New" w:cs="TH Sarabun New"/>
          <w:sz w:val="32"/>
          <w:szCs w:val="32"/>
        </w:rPr>
      </w:pPr>
    </w:p>
    <w:p w14:paraId="58E723A7" w14:textId="77777777" w:rsidR="006D4CAB" w:rsidRPr="005A2C16" w:rsidRDefault="00983B88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ระดับความมีสาระสำคัญ (</w:t>
      </w:r>
      <w:r w:rsidRPr="005A2C16">
        <w:rPr>
          <w:rFonts w:ascii="TH Sarabun New" w:hAnsi="TH Sarabun New" w:cs="TH Sarabun New"/>
          <w:sz w:val="32"/>
          <w:szCs w:val="32"/>
        </w:rPr>
        <w:t>Materiality Threshold) ............................................................................</w:t>
      </w:r>
    </w:p>
    <w:p w14:paraId="24EDB840" w14:textId="51A242BD" w:rsidR="00983B88" w:rsidRPr="005A2C16" w:rsidRDefault="00983B88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</w:p>
    <w:p w14:paraId="1F0CBD97" w14:textId="041E48D7" w:rsidR="005B464C" w:rsidRPr="005A2C16" w:rsidRDefault="006D4CAB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ระดับการขอรับรอง (</w:t>
      </w:r>
      <w:r w:rsidRPr="005A2C16">
        <w:rPr>
          <w:rFonts w:ascii="TH Sarabun New" w:hAnsi="TH Sarabun New" w:cs="TH Sarabun New"/>
          <w:sz w:val="32"/>
          <w:szCs w:val="32"/>
        </w:rPr>
        <w:t>Level of Assurance)</w:t>
      </w:r>
      <w:r w:rsidRPr="005A2C16">
        <w:rPr>
          <w:rFonts w:ascii="TH Sarabun New" w:hAnsi="TH Sarabun New" w:cs="TH Sarabun New"/>
          <w:sz w:val="32"/>
          <w:szCs w:val="32"/>
        </w:rPr>
        <w:tab/>
      </w:r>
      <w:r w:rsidRPr="005A2C16">
        <w:rPr>
          <w:rFonts w:ascii="Arial" w:hAnsi="Arial" w:cs="Arial"/>
          <w:sz w:val="32"/>
          <w:szCs w:val="32"/>
        </w:rPr>
        <w:t>□</w:t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Pr="005A2C16">
        <w:rPr>
          <w:rFonts w:ascii="TH Sarabun New" w:hAnsi="TH Sarabun New" w:cs="TH Sarabun New"/>
          <w:sz w:val="32"/>
          <w:szCs w:val="32"/>
          <w:cs/>
        </w:rPr>
        <w:t>แบบสมเหตุผล (</w:t>
      </w:r>
      <w:r w:rsidRPr="005A2C16">
        <w:rPr>
          <w:rFonts w:ascii="TH Sarabun New" w:hAnsi="TH Sarabun New" w:cs="TH Sarabun New"/>
          <w:sz w:val="32"/>
          <w:szCs w:val="32"/>
        </w:rPr>
        <w:t>Reasonable Assurance)</w:t>
      </w:r>
      <w:r w:rsidRPr="005A2C16">
        <w:rPr>
          <w:rFonts w:ascii="TH Sarabun New" w:hAnsi="TH Sarabun New" w:cs="TH Sarabun New"/>
          <w:sz w:val="32"/>
          <w:szCs w:val="32"/>
        </w:rPr>
        <w:tab/>
      </w:r>
      <w:r w:rsidRPr="005A2C16">
        <w:rPr>
          <w:rFonts w:ascii="TH Sarabun New" w:hAnsi="TH Sarabun New" w:cs="TH Sarabun New"/>
          <w:sz w:val="32"/>
          <w:szCs w:val="32"/>
        </w:rPr>
        <w:tab/>
      </w:r>
      <w:r w:rsidRPr="005A2C16">
        <w:rPr>
          <w:rFonts w:ascii="TH Sarabun New" w:hAnsi="TH Sarabun New" w:cs="TH Sarabun New"/>
          <w:sz w:val="32"/>
          <w:szCs w:val="32"/>
        </w:rPr>
        <w:tab/>
      </w:r>
      <w:r w:rsidRPr="005A2C16">
        <w:rPr>
          <w:rFonts w:ascii="TH Sarabun New" w:hAnsi="TH Sarabun New" w:cs="TH Sarabun New"/>
          <w:sz w:val="32"/>
          <w:szCs w:val="32"/>
        </w:rPr>
        <w:tab/>
      </w:r>
      <w:r w:rsidRPr="005A2C16">
        <w:rPr>
          <w:rFonts w:ascii="TH Sarabun New" w:hAnsi="TH Sarabun New" w:cs="TH Sarabun New"/>
          <w:sz w:val="32"/>
          <w:szCs w:val="32"/>
        </w:rPr>
        <w:tab/>
      </w:r>
      <w:r w:rsidRPr="005A2C16">
        <w:rPr>
          <w:rFonts w:ascii="TH Sarabun New" w:hAnsi="TH Sarabun New" w:cs="TH Sarabun New"/>
          <w:sz w:val="32"/>
          <w:szCs w:val="32"/>
        </w:rPr>
        <w:tab/>
      </w:r>
      <w:r w:rsidR="008E7485" w:rsidRPr="005A2C16">
        <w:rPr>
          <w:rFonts w:ascii="TH Sarabun New" w:hAnsi="TH Sarabun New" w:cs="TH Sarabun New"/>
          <w:sz w:val="32"/>
          <w:szCs w:val="32"/>
        </w:rPr>
        <w:tab/>
      </w:r>
      <w:r w:rsidR="008E7485" w:rsidRPr="005A2C16">
        <w:rPr>
          <w:rFonts w:ascii="TH Sarabun New" w:hAnsi="TH Sarabun New" w:cs="TH Sarabun New"/>
          <w:sz w:val="32"/>
          <w:szCs w:val="32"/>
        </w:rPr>
        <w:tab/>
      </w:r>
    </w:p>
    <w:p w14:paraId="4B2EC2D8" w14:textId="4E3A9FCC" w:rsidR="0093485D" w:rsidRPr="005A2C16" w:rsidRDefault="0093485D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ผ่านการรับรองการตรวจสอบความใช้ได้ดำเนินการโดย...................................................................................................................................................................เมื่อวันที่.....................................................................................................................................................</w:t>
      </w:r>
    </w:p>
    <w:p w14:paraId="4C22D9A8" w14:textId="5BF5BE72" w:rsidR="0010233E" w:rsidRPr="005A2C16" w:rsidRDefault="0010233E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</w:p>
    <w:p w14:paraId="17D79DAE" w14:textId="19D3D3D8" w:rsidR="0093485D" w:rsidRPr="005A2C16" w:rsidRDefault="0093485D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ขอบข่ายการรับบริการ</w:t>
      </w:r>
    </w:p>
    <w:tbl>
      <w:tblPr>
        <w:tblStyle w:val="TableGrid"/>
        <w:tblW w:w="8363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2"/>
        <w:gridCol w:w="4111"/>
      </w:tblGrid>
      <w:tr w:rsidR="008A48C1" w:rsidRPr="005A2C16" w14:paraId="05E106C6" w14:textId="77777777" w:rsidTr="00036B2E">
        <w:tc>
          <w:tcPr>
            <w:tcW w:w="4252" w:type="dxa"/>
          </w:tcPr>
          <w:p w14:paraId="27C2C3F2" w14:textId="7F208C1B" w:rsidR="008A48C1" w:rsidRPr="005A2C16" w:rsidRDefault="00D04873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การทวนสอบ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>Verification)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ครั้งที่ 1</w:t>
            </w:r>
          </w:p>
        </w:tc>
        <w:tc>
          <w:tcPr>
            <w:tcW w:w="4111" w:type="dxa"/>
          </w:tcPr>
          <w:p w14:paraId="7004DEB7" w14:textId="11C05907" w:rsidR="008A48C1" w:rsidRPr="005A2C16" w:rsidRDefault="008A48C1" w:rsidP="005A2C16">
            <w:pPr>
              <w:rPr>
                <w:rFonts w:ascii="TH Sarabun New" w:hAnsi="TH Sarabun New" w:cs="TH Sarabun New"/>
                <w:i/>
                <w:iCs/>
                <w:color w:val="00B0F0"/>
                <w:sz w:val="32"/>
                <w:szCs w:val="32"/>
                <w:cs/>
              </w:rPr>
            </w:pPr>
          </w:p>
        </w:tc>
      </w:tr>
      <w:tr w:rsidR="00D04873" w:rsidRPr="005A2C16" w14:paraId="425A6F33" w14:textId="77777777" w:rsidTr="00036B2E">
        <w:tc>
          <w:tcPr>
            <w:tcW w:w="4252" w:type="dxa"/>
          </w:tcPr>
          <w:p w14:paraId="57F6E215" w14:textId="71A208A6" w:rsidR="00D04873" w:rsidRPr="005A2C16" w:rsidRDefault="00D04873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การทวนสอบ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>Verification)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ครั้งที่ 2</w:t>
            </w:r>
          </w:p>
        </w:tc>
        <w:tc>
          <w:tcPr>
            <w:tcW w:w="4111" w:type="dxa"/>
          </w:tcPr>
          <w:p w14:paraId="354C11FA" w14:textId="1B24256E" w:rsidR="00D04873" w:rsidRPr="005A2C16" w:rsidRDefault="00D04873" w:rsidP="005A2C16">
            <w:pPr>
              <w:rPr>
                <w:rFonts w:ascii="TH Sarabun New" w:hAnsi="TH Sarabun New" w:cs="TH Sarabun New"/>
                <w:i/>
                <w:iCs/>
                <w:color w:val="00B0F0"/>
                <w:sz w:val="32"/>
                <w:szCs w:val="32"/>
                <w:cs/>
              </w:rPr>
            </w:pPr>
          </w:p>
        </w:tc>
      </w:tr>
      <w:tr w:rsidR="0093485D" w:rsidRPr="005A2C16" w14:paraId="003564DA" w14:textId="77777777" w:rsidTr="00036B2E">
        <w:tc>
          <w:tcPr>
            <w:tcW w:w="4252" w:type="dxa"/>
          </w:tcPr>
          <w:p w14:paraId="4C2A007F" w14:textId="55CC474D" w:rsidR="0093485D" w:rsidRPr="005A2C16" w:rsidRDefault="0093485D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การทวนสอบ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>Verification)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ครั้งที่ 3</w:t>
            </w:r>
          </w:p>
        </w:tc>
        <w:tc>
          <w:tcPr>
            <w:tcW w:w="4111" w:type="dxa"/>
          </w:tcPr>
          <w:p w14:paraId="0261E25B" w14:textId="77777777" w:rsidR="0093485D" w:rsidRPr="005A2C16" w:rsidRDefault="0093485D" w:rsidP="005A2C16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93485D" w:rsidRPr="005A2C16" w14:paraId="2625E337" w14:textId="77777777" w:rsidTr="00036B2E">
        <w:tc>
          <w:tcPr>
            <w:tcW w:w="4252" w:type="dxa"/>
          </w:tcPr>
          <w:p w14:paraId="4919DE8E" w14:textId="18D833E9" w:rsidR="0093485D" w:rsidRPr="005A2C16" w:rsidRDefault="0093485D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การทวนสอบ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>Verification)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ครั้งที่ 4</w:t>
            </w:r>
          </w:p>
        </w:tc>
        <w:tc>
          <w:tcPr>
            <w:tcW w:w="4111" w:type="dxa"/>
          </w:tcPr>
          <w:p w14:paraId="007BBD9D" w14:textId="77777777" w:rsidR="0093485D" w:rsidRPr="005A2C16" w:rsidRDefault="0093485D" w:rsidP="005A2C16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63E3D680" w14:textId="77777777" w:rsidR="00D30B75" w:rsidRPr="005A2C16" w:rsidRDefault="00D30B75" w:rsidP="005A2C16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5AD8E5F4" w14:textId="02F50EB5" w:rsidR="00983B88" w:rsidRPr="005A2C16" w:rsidRDefault="00983B88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bookmarkStart w:id="2" w:name="_Hlk195264065"/>
      <w:r w:rsidRPr="005A2C16">
        <w:rPr>
          <w:rFonts w:ascii="TH Sarabun New" w:hAnsi="TH Sarabun New" w:cs="TH Sarabun New"/>
          <w:sz w:val="32"/>
          <w:szCs w:val="32"/>
          <w:cs/>
        </w:rPr>
        <w:t>ประมาณการระยะเวลาที่ต้องการขึ้นทะเบียนโครงการต่อ</w:t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Pr="005A2C16">
        <w:rPr>
          <w:rFonts w:ascii="TH Sarabun New" w:hAnsi="TH Sarabun New" w:cs="TH Sarabun New"/>
          <w:sz w:val="32"/>
          <w:szCs w:val="32"/>
          <w:cs/>
        </w:rPr>
        <w:t>อบก.</w:t>
      </w:r>
    </w:p>
    <w:bookmarkEnd w:id="2"/>
    <w:p w14:paraId="3D2A65B8" w14:textId="4DFA9808" w:rsidR="00983B88" w:rsidRPr="005A2C16" w:rsidRDefault="00983B88" w:rsidP="005A2C16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46A9F763" w14:textId="42350E59" w:rsidR="008A48C1" w:rsidRPr="005A2C16" w:rsidRDefault="002732D6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...............</w:t>
      </w:r>
      <w:r w:rsidRPr="005A2C16">
        <w:rPr>
          <w:rFonts w:ascii="TH Sarabun New" w:hAnsi="TH Sarabun New" w:cs="TH Sarabun New"/>
          <w:sz w:val="32"/>
          <w:szCs w:val="32"/>
        </w:rPr>
        <w:t>...........</w:t>
      </w:r>
      <w:r w:rsidR="00983B88" w:rsidRPr="005A2C16">
        <w:rPr>
          <w:rFonts w:ascii="TH Sarabun New" w:hAnsi="TH Sarabun New" w:cs="TH Sarabun New"/>
          <w:sz w:val="32"/>
          <w:szCs w:val="32"/>
        </w:rPr>
        <w:t>......</w:t>
      </w:r>
      <w:r w:rsidRPr="005A2C16">
        <w:rPr>
          <w:rFonts w:ascii="TH Sarabun New" w:hAnsi="TH Sarabun New" w:cs="TH Sarabun New"/>
          <w:sz w:val="32"/>
          <w:szCs w:val="32"/>
        </w:rPr>
        <w:t>...</w:t>
      </w:r>
      <w:r w:rsidR="00983B88" w:rsidRPr="005A2C16">
        <w:rPr>
          <w:rFonts w:ascii="TH Sarabun New" w:hAnsi="TH Sarabun New" w:cs="TH Sarabun New"/>
          <w:sz w:val="32"/>
          <w:szCs w:val="32"/>
        </w:rPr>
        <w:t>.........</w:t>
      </w:r>
      <w:r w:rsidRPr="005A2C16">
        <w:rPr>
          <w:rFonts w:ascii="TH Sarabun New" w:hAnsi="TH Sarabun New" w:cs="TH Sarabun New"/>
          <w:sz w:val="32"/>
          <w:szCs w:val="32"/>
        </w:rPr>
        <w:t>..</w:t>
      </w:r>
      <w:r w:rsidR="00983B88" w:rsidRPr="005A2C16">
        <w:rPr>
          <w:rFonts w:ascii="TH Sarabun New" w:hAnsi="TH Sarabun New" w:cs="TH Sarabun New"/>
          <w:sz w:val="32"/>
          <w:szCs w:val="32"/>
        </w:rPr>
        <w:t>.......</w:t>
      </w:r>
      <w:r w:rsidRPr="005A2C16">
        <w:rPr>
          <w:rFonts w:ascii="TH Sarabun New" w:hAnsi="TH Sarabun New" w:cs="TH Sarabun New"/>
          <w:sz w:val="32"/>
          <w:szCs w:val="32"/>
        </w:rPr>
        <w:t>.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.......... </w:t>
      </w:r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(วัน</w:t>
      </w:r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-</w:t>
      </w:r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เดือน</w:t>
      </w:r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</w:rPr>
        <w:t>-</w:t>
      </w:r>
      <w:r w:rsidRPr="005A2C16">
        <w:rPr>
          <w:rFonts w:ascii="TH Sarabun New" w:hAnsi="TH Sarabun New" w:cs="TH Sarabun New"/>
          <w:i/>
          <w:iCs/>
          <w:color w:val="595959" w:themeColor="text1" w:themeTint="A6"/>
          <w:sz w:val="32"/>
          <w:szCs w:val="32"/>
          <w:u w:val="single"/>
          <w:cs/>
        </w:rPr>
        <w:t>ปี)</w:t>
      </w:r>
      <w:r w:rsidRPr="005A2C16">
        <w:rPr>
          <w:rFonts w:ascii="TH Sarabun New" w:hAnsi="TH Sarabun New" w:cs="TH Sarabun New"/>
          <w:sz w:val="32"/>
          <w:szCs w:val="32"/>
          <w:cs/>
        </w:rPr>
        <w:t>...........</w:t>
      </w:r>
      <w:r w:rsidRPr="005A2C16">
        <w:rPr>
          <w:rFonts w:ascii="TH Sarabun New" w:hAnsi="TH Sarabun New" w:cs="TH Sarabun New"/>
          <w:sz w:val="32"/>
          <w:szCs w:val="32"/>
        </w:rPr>
        <w:t>.................</w:t>
      </w:r>
      <w:r w:rsidR="00983B88" w:rsidRPr="005A2C16">
        <w:rPr>
          <w:rFonts w:ascii="TH Sarabun New" w:hAnsi="TH Sarabun New" w:cs="TH Sarabun New"/>
          <w:sz w:val="32"/>
          <w:szCs w:val="32"/>
        </w:rPr>
        <w:t>...</w:t>
      </w:r>
      <w:r w:rsidRPr="005A2C16">
        <w:rPr>
          <w:rFonts w:ascii="TH Sarabun New" w:hAnsi="TH Sarabun New" w:cs="TH Sarabun New"/>
          <w:sz w:val="32"/>
          <w:szCs w:val="32"/>
        </w:rPr>
        <w:t>...........................</w:t>
      </w:r>
    </w:p>
    <w:p w14:paraId="2F867B0E" w14:textId="77777777" w:rsidR="00FF6F11" w:rsidRPr="005A2C16" w:rsidRDefault="00FF6F11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</w:p>
    <w:p w14:paraId="42E416C3" w14:textId="300E448F" w:rsidR="0010233E" w:rsidRPr="005A2C16" w:rsidRDefault="0010233E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ประเภทโครงการ</w:t>
      </w:r>
    </w:p>
    <w:tbl>
      <w:tblPr>
        <w:tblStyle w:val="TableGrid"/>
        <w:tblW w:w="9123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83"/>
        <w:gridCol w:w="2970"/>
        <w:gridCol w:w="2970"/>
      </w:tblGrid>
      <w:tr w:rsidR="00D30B75" w:rsidRPr="005A2C16" w14:paraId="3DC889CB" w14:textId="77777777" w:rsidTr="00D30B75">
        <w:tc>
          <w:tcPr>
            <w:tcW w:w="3183" w:type="dxa"/>
          </w:tcPr>
          <w:p w14:paraId="434A1CAB" w14:textId="77777777" w:rsidR="00D30B75" w:rsidRPr="005A2C16" w:rsidRDefault="00D30B75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เพิ่มประสิทธิภาพพลังงาน</w:t>
            </w:r>
          </w:p>
        </w:tc>
        <w:tc>
          <w:tcPr>
            <w:tcW w:w="2970" w:type="dxa"/>
          </w:tcPr>
          <w:p w14:paraId="0D3AA032" w14:textId="3B5F90A4" w:rsidR="00D30B75" w:rsidRPr="005A2C16" w:rsidRDefault="00D30B75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พัฒนาพลังงาน</w:t>
            </w:r>
            <w:r w:rsidR="005A6C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ห</w:t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มุนเวียน</w:t>
            </w:r>
          </w:p>
        </w:tc>
        <w:tc>
          <w:tcPr>
            <w:tcW w:w="2970" w:type="dxa"/>
          </w:tcPr>
          <w:p w14:paraId="1D204A00" w14:textId="77777777" w:rsidR="00D30B75" w:rsidRPr="005A2C16" w:rsidRDefault="00D30B75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จัดการของเสีย</w:t>
            </w:r>
          </w:p>
        </w:tc>
      </w:tr>
      <w:tr w:rsidR="00062358" w:rsidRPr="005A2C16" w14:paraId="598C01B5" w14:textId="77777777" w:rsidTr="00D30B75">
        <w:trPr>
          <w:gridAfter w:val="1"/>
          <w:wAfter w:w="2970" w:type="dxa"/>
          <w:trHeight w:val="68"/>
        </w:trPr>
        <w:tc>
          <w:tcPr>
            <w:tcW w:w="3183" w:type="dxa"/>
          </w:tcPr>
          <w:p w14:paraId="515AFF32" w14:textId="77777777" w:rsidR="00062358" w:rsidRPr="005A2C16" w:rsidRDefault="00062358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ป่าไม้และพื้นที่สีเขียว</w:t>
            </w:r>
          </w:p>
        </w:tc>
        <w:tc>
          <w:tcPr>
            <w:tcW w:w="2970" w:type="dxa"/>
          </w:tcPr>
          <w:p w14:paraId="2AFD01D3" w14:textId="77777777" w:rsidR="00062358" w:rsidRPr="005A2C16" w:rsidRDefault="00062358" w:rsidP="005A2C16">
            <w:pPr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" w:char="F0A8"/>
            </w: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เกษตร</w:t>
            </w:r>
          </w:p>
        </w:tc>
      </w:tr>
    </w:tbl>
    <w:p w14:paraId="363D00E2" w14:textId="77777777" w:rsidR="00D30B75" w:rsidRPr="005A2C16" w:rsidRDefault="00D30B75" w:rsidP="005A2C16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</w:rPr>
      </w:pPr>
    </w:p>
    <w:p w14:paraId="02FAB477" w14:textId="5A969412" w:rsidR="00FF6F11" w:rsidRPr="005A2C16" w:rsidRDefault="00FF6F11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 xml:space="preserve">ระบุระเบียบวิธีการลดก๊าซเรือนกระจก </w:t>
      </w:r>
      <w:r w:rsidRPr="005A2C16">
        <w:rPr>
          <w:rFonts w:ascii="TH Sarabun New" w:hAnsi="TH Sarabun New" w:cs="TH Sarabun New"/>
          <w:sz w:val="32"/>
          <w:szCs w:val="32"/>
        </w:rPr>
        <w:t xml:space="preserve">(Methodology) </w:t>
      </w:r>
      <w:r w:rsidRPr="005A2C16">
        <w:rPr>
          <w:rFonts w:ascii="TH Sarabun New" w:hAnsi="TH Sarabun New" w:cs="TH Sarabun New"/>
          <w:sz w:val="32"/>
          <w:szCs w:val="32"/>
          <w:cs/>
        </w:rPr>
        <w:t>ที่เลือกใช้ (ระบุให้ครบถ้วน)</w:t>
      </w:r>
    </w:p>
    <w:p w14:paraId="654DD825" w14:textId="61C2AA82" w:rsidR="00FF6F11" w:rsidRPr="005A2C16" w:rsidRDefault="00FF6F11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2F68D9" w:rsidRPr="005A2C16">
        <w:rPr>
          <w:rFonts w:ascii="TH Sarabun New" w:hAnsi="TH Sarabun New" w:cs="TH Sarabun New"/>
          <w:sz w:val="32"/>
          <w:szCs w:val="32"/>
          <w:cs/>
        </w:rPr>
        <w:t>....................................................................................................................................................................</w:t>
      </w:r>
    </w:p>
    <w:p w14:paraId="552B89B9" w14:textId="77777777" w:rsidR="00FF6F11" w:rsidRPr="005A2C16" w:rsidRDefault="00FF6F11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</w:p>
    <w:p w14:paraId="67CECF6F" w14:textId="57EB18A9" w:rsidR="0093485D" w:rsidRPr="005A2C16" w:rsidRDefault="00D04873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lastRenderedPageBreak/>
        <w:t>ช่วง</w:t>
      </w:r>
      <w:r w:rsidR="00FF6F11" w:rsidRPr="005A2C16">
        <w:rPr>
          <w:rFonts w:ascii="TH Sarabun New" w:hAnsi="TH Sarabun New" w:cs="TH Sarabun New"/>
          <w:sz w:val="32"/>
          <w:szCs w:val="32"/>
          <w:cs/>
        </w:rPr>
        <w:t>เวลา</w:t>
      </w:r>
      <w:r w:rsidRPr="005A2C16">
        <w:rPr>
          <w:rFonts w:ascii="TH Sarabun New" w:hAnsi="TH Sarabun New" w:cs="TH Sarabun New"/>
          <w:sz w:val="32"/>
          <w:szCs w:val="32"/>
          <w:cs/>
        </w:rPr>
        <w:t>สำหรับ</w:t>
      </w:r>
      <w:r w:rsidR="00FF6F11" w:rsidRPr="005A2C16">
        <w:rPr>
          <w:rFonts w:ascii="TH Sarabun New" w:hAnsi="TH Sarabun New" w:cs="TH Sarabun New"/>
          <w:sz w:val="32"/>
          <w:szCs w:val="32"/>
          <w:cs/>
        </w:rPr>
        <w:t>การคิดเครดิตของโครงการ (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สำหรับ </w:t>
      </w:r>
      <w:r w:rsidRPr="005A2C16">
        <w:rPr>
          <w:rFonts w:ascii="TH Sarabun New" w:hAnsi="TH Sarabun New" w:cs="TH Sarabun New"/>
          <w:sz w:val="32"/>
          <w:szCs w:val="32"/>
        </w:rPr>
        <w:t>Verification)</w:t>
      </w:r>
      <w:r w:rsidR="00FF6F11" w:rsidRPr="005A2C16">
        <w:rPr>
          <w:rFonts w:ascii="TH Sarabun New" w:hAnsi="TH Sarabun New" w:cs="TH Sarabun New"/>
          <w:sz w:val="32"/>
          <w:szCs w:val="32"/>
        </w:rPr>
        <w:t xml:space="preserve"> ……………</w:t>
      </w:r>
      <w:r w:rsidR="00FF6F11" w:rsidRPr="005A2C16">
        <w:rPr>
          <w:rFonts w:ascii="TH Sarabun New" w:hAnsi="TH Sarabun New" w:cs="TH Sarabun New"/>
          <w:sz w:val="32"/>
          <w:szCs w:val="32"/>
          <w:cs/>
        </w:rPr>
        <w:t>.........................................</w:t>
      </w:r>
      <w:r w:rsidRPr="005A2C16">
        <w:rPr>
          <w:rFonts w:ascii="TH Sarabun New" w:hAnsi="TH Sarabun New" w:cs="TH Sarabun New"/>
          <w:sz w:val="32"/>
          <w:szCs w:val="32"/>
        </w:rPr>
        <w:t>.</w:t>
      </w:r>
    </w:p>
    <w:p w14:paraId="26983E6A" w14:textId="77777777" w:rsidR="00983B88" w:rsidRPr="005A2C16" w:rsidRDefault="00983B88" w:rsidP="005A2C16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9ECD96C" w14:textId="395EB1C0" w:rsidR="0010233E" w:rsidRPr="005A2C16" w:rsidRDefault="0010233E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ขนาดโครงการ</w:t>
      </w:r>
      <w:r w:rsidR="00FA2D21" w:rsidRPr="005A2C16">
        <w:rPr>
          <w:rFonts w:ascii="TH Sarabun New" w:hAnsi="TH Sarabun New" w:cs="TH Sarabun New"/>
          <w:sz w:val="32"/>
          <w:szCs w:val="32"/>
          <w:cs/>
        </w:rPr>
        <w:t>ของผู้พัฒนาโครงการ</w:t>
      </w:r>
    </w:p>
    <w:p w14:paraId="48409362" w14:textId="7B59E23E" w:rsidR="00983B88" w:rsidRPr="005A2C16" w:rsidRDefault="00000000" w:rsidP="005A2C16">
      <w:pPr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sdt>
        <w:sdtPr>
          <w:rPr>
            <w:rFonts w:ascii="TH Sarabun New" w:hAnsi="TH Sarabun New" w:cs="TH Sarabun New"/>
            <w:sz w:val="32"/>
            <w:szCs w:val="32"/>
          </w:rPr>
          <w:id w:val="-7501984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3B88" w:rsidRPr="005A2C16">
            <w:rPr>
              <w:rFonts w:ascii="Segoe UI Symbol" w:eastAsia="MS Gothic" w:hAnsi="Segoe UI Symbol" w:cs="Segoe UI Symbol"/>
              <w:sz w:val="32"/>
              <w:szCs w:val="32"/>
            </w:rPr>
            <w:t>☐</w:t>
          </w:r>
        </w:sdtContent>
      </w:sdt>
      <w:r w:rsidR="00983B88"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="00983B88" w:rsidRPr="005A2C16">
        <w:rPr>
          <w:rFonts w:ascii="TH Sarabun New" w:hAnsi="TH Sarabun New" w:cs="TH Sarabun New"/>
          <w:sz w:val="32"/>
          <w:szCs w:val="32"/>
          <w:cs/>
        </w:rPr>
        <w:tab/>
        <w:t>ขนาดใหญ่ (</w:t>
      </w:r>
      <w:r w:rsidR="00983B88" w:rsidRPr="005A2C16">
        <w:rPr>
          <w:rFonts w:ascii="TH Sarabun New" w:hAnsi="TH Sarabun New" w:cs="TH Sarabun New"/>
          <w:sz w:val="32"/>
          <w:szCs w:val="32"/>
        </w:rPr>
        <w:t>Large Scale)</w:t>
      </w:r>
      <w:r w:rsidR="00983B88" w:rsidRPr="005A2C16">
        <w:rPr>
          <w:rFonts w:ascii="TH Sarabun New" w:hAnsi="TH Sarabun New" w:cs="TH Sarabun New"/>
          <w:sz w:val="32"/>
          <w:szCs w:val="32"/>
          <w:cs/>
        </w:rPr>
        <w:t>....................ระบุประเภทโครงการ เช่น...........................................</w:t>
      </w:r>
    </w:p>
    <w:p w14:paraId="7062E2BA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jc w:val="thaiDistribute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ผลิตพลังงานไฟฟ้าจากพลังงานหมุนเวียน มีกำลังการผลิตติดตั้งรวม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 xml:space="preserve">มากกว่า </w:t>
      </w:r>
      <w:r w:rsidRPr="005A2C16">
        <w:rPr>
          <w:rFonts w:ascii="TH Sarabun New" w:hAnsi="TH Sarabun New" w:cs="TH Sarabun New"/>
          <w:i/>
          <w:iCs/>
          <w:sz w:val="28"/>
          <w:cs/>
        </w:rPr>
        <w:t>15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MW</w:t>
      </w:r>
    </w:p>
    <w:p w14:paraId="1CA0E864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jc w:val="thaiDistribute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เพิ่มประสิทธิภาพพลังงาน มีเป้าหมายการลดใช้พลังงานรวม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มากกว่า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6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GWh/year</w:t>
      </w:r>
    </w:p>
    <w:p w14:paraId="640010AE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jc w:val="thaiDistribute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ปลูกป่า/ต้นไม้และการอนุรักษ์/ฟื้นฟูป่า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 xml:space="preserve">มากกว่า </w:t>
      </w:r>
      <w:r w:rsidRPr="005A2C16">
        <w:rPr>
          <w:rFonts w:ascii="TH Sarabun New" w:hAnsi="TH Sarabun New" w:cs="TH Sarabun New"/>
          <w:i/>
          <w:iCs/>
          <w:sz w:val="28"/>
          <w:cs/>
        </w:rPr>
        <w:t>16,00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718CC092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เกษตร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มากกว่า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16,00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3FC48751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jc w:val="thaiDistribute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ประเภทโครงการอื่นๆ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มากกว่า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60,00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71880604" w14:textId="77777777" w:rsidR="00983B88" w:rsidRPr="005A2C16" w:rsidRDefault="00983B88" w:rsidP="005A2C16">
      <w:pPr>
        <w:pStyle w:val="ListParagraph"/>
        <w:spacing w:after="0" w:line="240" w:lineRule="auto"/>
        <w:ind w:left="1287"/>
        <w:jc w:val="thaiDistribute"/>
        <w:rPr>
          <w:rFonts w:ascii="TH Sarabun New" w:hAnsi="TH Sarabun New" w:cs="TH Sarabun New"/>
          <w:sz w:val="32"/>
          <w:szCs w:val="32"/>
        </w:rPr>
      </w:pPr>
    </w:p>
    <w:p w14:paraId="0A5BAE42" w14:textId="77777777" w:rsidR="00983B88" w:rsidRPr="005A2C16" w:rsidRDefault="00000000" w:rsidP="005A2C16">
      <w:pPr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sdt>
        <w:sdtPr>
          <w:rPr>
            <w:rFonts w:ascii="TH Sarabun New" w:hAnsi="TH Sarabun New" w:cs="TH Sarabun New"/>
            <w:sz w:val="32"/>
            <w:szCs w:val="32"/>
          </w:rPr>
          <w:id w:val="-10522304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3B88" w:rsidRPr="005A2C16">
            <w:rPr>
              <w:rFonts w:ascii="Segoe UI Symbol" w:eastAsia="MS Gothic" w:hAnsi="Segoe UI Symbol" w:cs="Segoe UI Symbol"/>
              <w:sz w:val="32"/>
              <w:szCs w:val="32"/>
            </w:rPr>
            <w:t>☐</w:t>
          </w:r>
        </w:sdtContent>
      </w:sdt>
      <w:r w:rsidR="00983B88"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="00983B88" w:rsidRPr="005A2C16">
        <w:rPr>
          <w:rFonts w:ascii="TH Sarabun New" w:hAnsi="TH Sarabun New" w:cs="TH Sarabun New"/>
          <w:sz w:val="32"/>
          <w:szCs w:val="32"/>
          <w:cs/>
        </w:rPr>
        <w:tab/>
        <w:t>ขนาดเล็ก (</w:t>
      </w:r>
      <w:r w:rsidR="00983B88" w:rsidRPr="005A2C16">
        <w:rPr>
          <w:rFonts w:ascii="TH Sarabun New" w:hAnsi="TH Sarabun New" w:cs="TH Sarabun New"/>
          <w:sz w:val="32"/>
          <w:szCs w:val="32"/>
        </w:rPr>
        <w:t>Small Scale)</w:t>
      </w:r>
      <w:r w:rsidR="00983B88" w:rsidRPr="005A2C16">
        <w:rPr>
          <w:rFonts w:ascii="TH Sarabun New" w:hAnsi="TH Sarabun New" w:cs="TH Sarabun New"/>
          <w:sz w:val="32"/>
          <w:szCs w:val="32"/>
        </w:rPr>
        <w:tab/>
      </w:r>
      <w:r w:rsidR="00983B88" w:rsidRPr="005A2C16">
        <w:rPr>
          <w:rFonts w:ascii="TH Sarabun New" w:hAnsi="TH Sarabun New" w:cs="TH Sarabun New"/>
          <w:sz w:val="32"/>
          <w:szCs w:val="32"/>
          <w:cs/>
        </w:rPr>
        <w:t>....................ระบุประเภทโครงการ เช่น...........................................</w:t>
      </w:r>
    </w:p>
    <w:p w14:paraId="7A38D58B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ผลิตพลังงานไฟฟ้าจากพลังงานหมุนเวียน มีกำลังการผลิตติดตั้งรวม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15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MW</w:t>
      </w:r>
    </w:p>
    <w:p w14:paraId="71651ED8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เพิ่มประสิทธิภาพพลังงาน มีเป้าหมายการลดใช้พลังงานรวม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6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GWh/year</w:t>
      </w:r>
    </w:p>
    <w:p w14:paraId="4F5D2D4B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ปลูกป่า/ต้นไม้และการอนุรักษ์/ฟื้นฟูป่า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16,00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449F7495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jc w:val="thaiDistribute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เกษตร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16,00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344845E8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jc w:val="thaiDistribute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ประเภทโครงการอื่นๆ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60</w:t>
      </w:r>
      <w:r w:rsidRPr="005A2C16">
        <w:rPr>
          <w:rFonts w:ascii="TH Sarabun New" w:hAnsi="TH Sarabun New" w:cs="TH Sarabun New"/>
          <w:i/>
          <w:iCs/>
          <w:sz w:val="28"/>
        </w:rPr>
        <w:t>,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000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6CE06832" w14:textId="77777777" w:rsidR="00983B88" w:rsidRPr="005A2C16" w:rsidRDefault="00983B88" w:rsidP="005A2C16">
      <w:pPr>
        <w:spacing w:after="0" w:line="240" w:lineRule="auto"/>
        <w:jc w:val="thaiDistribute"/>
        <w:rPr>
          <w:rFonts w:ascii="TH Sarabun New" w:hAnsi="TH Sarabun New" w:cs="TH Sarabun New" w:hint="cs"/>
          <w:i/>
          <w:iCs/>
          <w:sz w:val="28"/>
        </w:rPr>
      </w:pPr>
    </w:p>
    <w:p w14:paraId="780A24CC" w14:textId="77777777" w:rsidR="00983B88" w:rsidRPr="005A2C16" w:rsidRDefault="00983B88" w:rsidP="005A2C16">
      <w:pPr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Pr="005A2C16">
        <w:rPr>
          <w:rFonts w:ascii="TH Sarabun New" w:hAnsi="TH Sarabun New" w:cs="TH Sarabun New"/>
          <w:sz w:val="32"/>
          <w:szCs w:val="32"/>
          <w:cs/>
        </w:rPr>
        <w:tab/>
        <w:t>ขนาดเล็กมาก (</w:t>
      </w:r>
      <w:r w:rsidRPr="005A2C16">
        <w:rPr>
          <w:rFonts w:ascii="TH Sarabun New" w:hAnsi="TH Sarabun New" w:cs="TH Sarabun New"/>
          <w:sz w:val="32"/>
          <w:szCs w:val="32"/>
        </w:rPr>
        <w:t>Micro Scale)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 ....................ระบุประเภทโครงการ เช่น..................................</w:t>
      </w:r>
    </w:p>
    <w:p w14:paraId="38328FD6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ผลิตพลังงานไฟฟ้าจากพลังงานหมุนเวียน มีกำลังการผลิตติดตั้งรวม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5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MW</w:t>
      </w:r>
    </w:p>
    <w:p w14:paraId="06C4C39C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เพิ่มประสิทธิภาพพลังงาน มีเป้าหมายการลดใช้พลังงานรวม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</w:t>
      </w:r>
      <w:r w:rsidRPr="005A2C16">
        <w:rPr>
          <w:rFonts w:ascii="TH Sarabun New" w:hAnsi="TH Sarabun New" w:cs="TH Sarabun New"/>
          <w:i/>
          <w:iCs/>
          <w:sz w:val="28"/>
        </w:rPr>
        <w:t>20 GWh/year</w:t>
      </w:r>
    </w:p>
    <w:p w14:paraId="4590FA5C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ปลูกป่า/ต้นไม้และการอนุรักษ์/ฟื้นฟูป่า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1,00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65E16839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jc w:val="thaiDistribute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การเกษตร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1,000</w:t>
      </w:r>
      <w:r w:rsidRPr="005A2C16">
        <w:rPr>
          <w:rFonts w:ascii="TH Sarabun New" w:hAnsi="TH Sarabun New" w:cs="TH Sarabun New"/>
          <w:i/>
          <w:iCs/>
          <w:sz w:val="28"/>
        </w:rPr>
        <w:t xml:space="preserve">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13683384" w14:textId="77777777" w:rsidR="00983B88" w:rsidRPr="005A2C16" w:rsidRDefault="00983B88" w:rsidP="005A2C16">
      <w:pPr>
        <w:pStyle w:val="ListParagraph"/>
        <w:numPr>
          <w:ilvl w:val="0"/>
          <w:numId w:val="11"/>
        </w:numPr>
        <w:spacing w:after="0" w:line="240" w:lineRule="auto"/>
        <w:ind w:left="1647"/>
        <w:jc w:val="thaiDistribute"/>
        <w:rPr>
          <w:rFonts w:ascii="TH Sarabun New" w:hAnsi="TH Sarabun New" w:cs="TH Sarabun New"/>
          <w:i/>
          <w:iCs/>
          <w:sz w:val="28"/>
        </w:rPr>
      </w:pPr>
      <w:r w:rsidRPr="005A2C16">
        <w:rPr>
          <w:rFonts w:ascii="TH Sarabun New" w:hAnsi="TH Sarabun New" w:cs="TH Sarabun New"/>
          <w:i/>
          <w:iCs/>
          <w:sz w:val="28"/>
          <w:cs/>
        </w:rPr>
        <w:t>ประเภทโครงการอื่นๆ มีเป้าหมายในการลด/กักเก็บก๊าซเรือนกระจก</w:t>
      </w:r>
      <w:r w:rsidRPr="005A2C16">
        <w:rPr>
          <w:rFonts w:ascii="TH Sarabun New" w:hAnsi="TH Sarabun New" w:cs="TH Sarabun New"/>
          <w:b/>
          <w:bCs/>
          <w:i/>
          <w:iCs/>
          <w:sz w:val="28"/>
          <w:cs/>
        </w:rPr>
        <w:t>ไม่เกิน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 </w:t>
      </w:r>
      <w:r w:rsidRPr="005A2C16">
        <w:rPr>
          <w:rFonts w:ascii="TH Sarabun New" w:hAnsi="TH Sarabun New" w:cs="TH Sarabun New"/>
          <w:i/>
          <w:iCs/>
          <w:sz w:val="28"/>
        </w:rPr>
        <w:t>2</w:t>
      </w:r>
      <w:r w:rsidRPr="005A2C16">
        <w:rPr>
          <w:rFonts w:ascii="TH Sarabun New" w:hAnsi="TH Sarabun New" w:cs="TH Sarabun New"/>
          <w:i/>
          <w:iCs/>
          <w:sz w:val="28"/>
          <w:cs/>
        </w:rPr>
        <w:t>0</w:t>
      </w:r>
      <w:r w:rsidRPr="005A2C16">
        <w:rPr>
          <w:rFonts w:ascii="TH Sarabun New" w:hAnsi="TH Sarabun New" w:cs="TH Sarabun New"/>
          <w:i/>
          <w:iCs/>
          <w:sz w:val="28"/>
        </w:rPr>
        <w:t>,</w:t>
      </w:r>
      <w:r w:rsidRPr="005A2C16">
        <w:rPr>
          <w:rFonts w:ascii="TH Sarabun New" w:hAnsi="TH Sarabun New" w:cs="TH Sarabun New"/>
          <w:i/>
          <w:iCs/>
          <w:sz w:val="28"/>
          <w:cs/>
        </w:rPr>
        <w:t xml:space="preserve">000 </w:t>
      </w:r>
      <w:proofErr w:type="spellStart"/>
      <w:r w:rsidRPr="005A2C16">
        <w:rPr>
          <w:rFonts w:ascii="TH Sarabun New" w:hAnsi="TH Sarabun New" w:cs="TH Sarabun New"/>
          <w:i/>
          <w:iCs/>
          <w:sz w:val="28"/>
        </w:rPr>
        <w:t>tCO</w:t>
      </w:r>
      <w:proofErr w:type="spellEnd"/>
      <w:r w:rsidRPr="005A2C16">
        <w:rPr>
          <w:rFonts w:ascii="TH Sarabun New" w:hAnsi="TH Sarabun New" w:cs="TH Sarabun New"/>
          <w:i/>
          <w:iCs/>
          <w:sz w:val="28"/>
          <w:vertAlign w:val="subscript"/>
          <w:cs/>
        </w:rPr>
        <w:t>2</w:t>
      </w:r>
      <w:r w:rsidRPr="005A2C16">
        <w:rPr>
          <w:rFonts w:ascii="TH Sarabun New" w:hAnsi="TH Sarabun New" w:cs="TH Sarabun New"/>
          <w:i/>
          <w:iCs/>
          <w:sz w:val="28"/>
        </w:rPr>
        <w:t>eq/year</w:t>
      </w:r>
    </w:p>
    <w:p w14:paraId="674D3C7E" w14:textId="77777777" w:rsidR="0093485D" w:rsidRDefault="0093485D" w:rsidP="005A2C16">
      <w:pPr>
        <w:spacing w:after="0" w:line="240" w:lineRule="auto"/>
        <w:jc w:val="thaiDistribute"/>
        <w:rPr>
          <w:rFonts w:ascii="TH Sarabun New" w:hAnsi="TH Sarabun New" w:cs="TH Sarabun New"/>
          <w:i/>
          <w:iCs/>
          <w:color w:val="595959" w:themeColor="text1" w:themeTint="A6"/>
          <w:sz w:val="28"/>
        </w:rPr>
      </w:pPr>
    </w:p>
    <w:p w14:paraId="15FC92E6" w14:textId="77777777" w:rsidR="005A2C16" w:rsidRP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 w:hint="cs"/>
          <w:i/>
          <w:iCs/>
          <w:color w:val="595959" w:themeColor="text1" w:themeTint="A6"/>
          <w:sz w:val="28"/>
        </w:rPr>
      </w:pPr>
    </w:p>
    <w:p w14:paraId="1A9BED53" w14:textId="77777777" w:rsidR="008379F1" w:rsidRPr="005A2C16" w:rsidRDefault="008379F1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Cs w:val="22"/>
          <w:lang w:eastAsia="th-TH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การพิสูจน์การดำเนินงานเพิ่มจากการดำเนินงานตามปกติ (</w:t>
      </w:r>
      <w:r w:rsidRPr="005A2C16">
        <w:rPr>
          <w:rFonts w:ascii="TH Sarabun New" w:hAnsi="TH Sarabun New" w:cs="TH Sarabun New"/>
          <w:sz w:val="32"/>
          <w:szCs w:val="32"/>
        </w:rPr>
        <w:t xml:space="preserve">Additionality)   </w:t>
      </w:r>
    </w:p>
    <w:p w14:paraId="2F0BAD15" w14:textId="62220DAE" w:rsidR="008379F1" w:rsidRPr="005A2C16" w:rsidRDefault="008379F1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ไม่ต้องพิสูจน์ </w:t>
      </w:r>
      <w:r w:rsidRPr="005A2C16">
        <w:rPr>
          <w:rFonts w:ascii="TH Sarabun New" w:hAnsi="TH Sarabun New" w:cs="TH Sarabun New"/>
          <w:sz w:val="32"/>
          <w:szCs w:val="32"/>
        </w:rPr>
        <w:t>additionality</w:t>
      </w:r>
    </w:p>
    <w:p w14:paraId="6DFBBF5D" w14:textId="17F54532" w:rsidR="008379F1" w:rsidRPr="005A2C16" w:rsidRDefault="008379F1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  <w:cs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ต้องพิสูจน์ </w:t>
      </w:r>
      <w:r w:rsidRPr="005A2C16">
        <w:rPr>
          <w:rFonts w:ascii="TH Sarabun New" w:hAnsi="TH Sarabun New" w:cs="TH Sarabun New"/>
          <w:sz w:val="32"/>
          <w:szCs w:val="32"/>
        </w:rPr>
        <w:t>additionality</w:t>
      </w:r>
      <w:r w:rsidR="003D522B"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="003D522B" w:rsidRPr="005A2C16">
        <w:rPr>
          <w:rFonts w:ascii="TH Sarabun New" w:hAnsi="TH Sarabun New" w:cs="TH Sarabun New"/>
          <w:sz w:val="32"/>
          <w:szCs w:val="32"/>
          <w:cs/>
        </w:rPr>
        <w:t>โดย</w:t>
      </w:r>
    </w:p>
    <w:p w14:paraId="6DE95096" w14:textId="67ED7466" w:rsidR="008379F1" w:rsidRPr="005A2C16" w:rsidRDefault="008379F1" w:rsidP="005A2C16">
      <w:pPr>
        <w:spacing w:after="0" w:line="240" w:lineRule="auto"/>
        <w:ind w:left="1134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="003D522B" w:rsidRPr="005A2C16">
        <w:rPr>
          <w:rFonts w:ascii="TH Sarabun New" w:hAnsi="TH Sarabun New" w:cs="TH Sarabun New"/>
          <w:sz w:val="32"/>
          <w:szCs w:val="32"/>
          <w:cs/>
        </w:rPr>
        <w:t xml:space="preserve">การประเมิน </w:t>
      </w:r>
      <w:r w:rsidRPr="005A2C16">
        <w:rPr>
          <w:rFonts w:ascii="TH Sarabun New" w:hAnsi="TH Sarabun New" w:cs="TH Sarabun New"/>
          <w:sz w:val="32"/>
          <w:szCs w:val="32"/>
        </w:rPr>
        <w:t>Positive List</w:t>
      </w:r>
    </w:p>
    <w:p w14:paraId="19DD1941" w14:textId="75CDE23A" w:rsidR="00983B88" w:rsidRPr="005A2C16" w:rsidRDefault="008379F1" w:rsidP="005A2C16">
      <w:pPr>
        <w:spacing w:after="0" w:line="240" w:lineRule="auto"/>
        <w:ind w:left="1134"/>
        <w:jc w:val="thaiDistribute"/>
        <w:rPr>
          <w:rFonts w:ascii="TH Sarabun New" w:hAnsi="TH Sarabun New" w:cs="TH Sarabun New" w:hint="cs"/>
          <w:sz w:val="28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="003D522B" w:rsidRPr="005A2C16">
        <w:rPr>
          <w:rFonts w:ascii="TH Sarabun New" w:hAnsi="TH Sarabun New" w:cs="TH Sarabun New"/>
          <w:sz w:val="32"/>
          <w:szCs w:val="32"/>
          <w:cs/>
        </w:rPr>
        <w:t xml:space="preserve">การประเมิน </w:t>
      </w:r>
      <w:r w:rsidRPr="005A2C16">
        <w:rPr>
          <w:rFonts w:ascii="TH Sarabun New" w:hAnsi="TH Sarabun New" w:cs="TH Sarabun New"/>
          <w:sz w:val="32"/>
          <w:szCs w:val="32"/>
        </w:rPr>
        <w:t>Payback Period</w:t>
      </w:r>
    </w:p>
    <w:p w14:paraId="11195C74" w14:textId="2D358AAD" w:rsidR="000337D8" w:rsidRPr="005A2C16" w:rsidRDefault="000337D8" w:rsidP="005A2C16">
      <w:pPr>
        <w:pStyle w:val="ListParagraph"/>
        <w:numPr>
          <w:ilvl w:val="1"/>
          <w:numId w:val="3"/>
        </w:numPr>
        <w:spacing w:after="0" w:line="240" w:lineRule="auto"/>
        <w:ind w:left="0" w:firstLine="0"/>
        <w:jc w:val="both"/>
        <w:rPr>
          <w:rFonts w:ascii="TH Sarabun New" w:hAnsi="TH Sarabun New" w:cs="TH Sarabun New"/>
          <w:sz w:val="32"/>
          <w:szCs w:val="32"/>
          <w:lang w:eastAsia="th-TH"/>
        </w:rPr>
      </w:pPr>
      <w:r w:rsidRPr="005A2C16">
        <w:rPr>
          <w:rFonts w:ascii="TH Sarabun New" w:hAnsi="TH Sarabun New" w:cs="TH Sarabun New"/>
          <w:sz w:val="32"/>
          <w:szCs w:val="32"/>
          <w:cs/>
          <w:lang w:eastAsia="th-TH"/>
        </w:rPr>
        <w:lastRenderedPageBreak/>
        <w:t>การนับซ้ำ</w:t>
      </w:r>
    </w:p>
    <w:p w14:paraId="14FC9540" w14:textId="1F7E5D69" w:rsidR="000337D8" w:rsidRPr="005A2C16" w:rsidRDefault="00AB5480" w:rsidP="005A2C16">
      <w:pPr>
        <w:spacing w:after="0" w:line="240" w:lineRule="auto"/>
        <w:rPr>
          <w:rFonts w:ascii="TH Sarabun New" w:hAnsi="TH Sarabun New" w:cs="TH Sarabun New"/>
          <w:sz w:val="32"/>
          <w:szCs w:val="32"/>
          <w:lang w:eastAsia="th-TH"/>
        </w:rPr>
      </w:pPr>
      <w:r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บริเวณพื้นที่เดียวกันมีโครงการลดก๊าซเรือนกระจกอื่นที่ดำเนินกิจกรรมลดก๊าซเรือนกระจกลักษณะเดียวกัน</w:t>
      </w:r>
    </w:p>
    <w:p w14:paraId="0EE448B4" w14:textId="461BAB0B" w:rsidR="00AB5480" w:rsidRPr="005A2C16" w:rsidRDefault="00AB5480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 ไม่มี</w:t>
      </w:r>
    </w:p>
    <w:p w14:paraId="66C5D743" w14:textId="2A33EF6F" w:rsidR="00AB5480" w:rsidRPr="005A2C16" w:rsidRDefault="00AB5480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="00FE4DCB" w:rsidRPr="005A2C1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5A2C16">
        <w:rPr>
          <w:rFonts w:ascii="TH Sarabun New" w:hAnsi="TH Sarabun New" w:cs="TH Sarabun New"/>
          <w:sz w:val="32"/>
          <w:szCs w:val="32"/>
          <w:cs/>
        </w:rPr>
        <w:t>มี ชื่อโครงการ</w:t>
      </w:r>
    </w:p>
    <w:p w14:paraId="4EE0162E" w14:textId="553CE0A2" w:rsidR="00AB5480" w:rsidRPr="005A2C16" w:rsidRDefault="00AB5480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ชื่อกลไก/มาตรฐานที่ขึ้นทะเบียนโครงการ</w:t>
      </w:r>
      <w:r w:rsidRPr="005A2C16">
        <w:rPr>
          <w:rFonts w:ascii="TH Sarabun New" w:hAnsi="TH Sarabun New" w:cs="TH Sarabun New"/>
          <w:sz w:val="32"/>
          <w:szCs w:val="32"/>
        </w:rPr>
        <w:t>................................................................................................</w:t>
      </w:r>
      <w:r w:rsidRPr="005A2C16">
        <w:rPr>
          <w:rFonts w:ascii="TH Sarabun New" w:hAnsi="TH Sarabun New" w:cs="TH Sarabun New"/>
          <w:sz w:val="32"/>
          <w:szCs w:val="32"/>
          <w:cs/>
        </w:rPr>
        <w:t xml:space="preserve"> </w:t>
      </w:r>
    </w:p>
    <w:p w14:paraId="60A1C33D" w14:textId="5F9F8837" w:rsidR="00D30B75" w:rsidRPr="005A2C16" w:rsidRDefault="00AB5480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ช่วงระยะเวลาที่มีการขอรับรองปริมาณคาร์บอนเครดิต</w:t>
      </w:r>
      <w:r w:rsidRPr="005A2C16">
        <w:rPr>
          <w:rFonts w:ascii="TH Sarabun New" w:hAnsi="TH Sarabun New" w:cs="TH Sarabun New"/>
          <w:sz w:val="32"/>
          <w:szCs w:val="32"/>
        </w:rPr>
        <w:t>..........................................................................</w:t>
      </w:r>
    </w:p>
    <w:p w14:paraId="1096E120" w14:textId="77777777" w:rsidR="0093485D" w:rsidRPr="005A2C16" w:rsidRDefault="0093485D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</w:p>
    <w:p w14:paraId="4445184F" w14:textId="06213195" w:rsidR="0010233E" w:rsidRPr="005A2C16" w:rsidRDefault="008A48C1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cs/>
        </w:rPr>
        <w:t>ลักษ</w:t>
      </w:r>
      <w:r w:rsidR="0010233E" w:rsidRPr="005A2C16">
        <w:rPr>
          <w:rFonts w:ascii="TH Sarabun New" w:hAnsi="TH Sarabun New" w:cs="TH Sarabun New"/>
          <w:sz w:val="32"/>
          <w:szCs w:val="32"/>
          <w:cs/>
        </w:rPr>
        <w:t>ะการดำเนินโครงการ</w:t>
      </w:r>
      <w:r w:rsidR="00FE4DCB" w:rsidRPr="005A2C16">
        <w:rPr>
          <w:rFonts w:ascii="TH Sarabun New" w:hAnsi="TH Sarabun New" w:cs="TH Sarabun New"/>
          <w:sz w:val="32"/>
          <w:szCs w:val="32"/>
          <w:cs/>
        </w:rPr>
        <w:t xml:space="preserve"> </w:t>
      </w:r>
    </w:p>
    <w:tbl>
      <w:tblPr>
        <w:tblStyle w:val="TableGrid"/>
        <w:tblW w:w="893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30"/>
      </w:tblGrid>
      <w:tr w:rsidR="0010233E" w:rsidRPr="005A2C16" w14:paraId="20AA5965" w14:textId="77777777" w:rsidTr="00560F5A">
        <w:tc>
          <w:tcPr>
            <w:tcW w:w="8930" w:type="dxa"/>
          </w:tcPr>
          <w:p w14:paraId="29C25E5A" w14:textId="7F218DE2" w:rsidR="0010233E" w:rsidRPr="005A2C16" w:rsidRDefault="008379F1" w:rsidP="005A2C16">
            <w:pPr>
              <w:ind w:left="286"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ครงการเดี่ยว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คือ มีที่ตั้งแห่งเดียว และจัดทำเอกสารข้อเสนอโครงการเล่มเดียว</w:t>
            </w:r>
          </w:p>
        </w:tc>
      </w:tr>
      <w:tr w:rsidR="0010233E" w:rsidRPr="005A2C16" w14:paraId="69D87AB8" w14:textId="77777777" w:rsidTr="00560F5A">
        <w:tc>
          <w:tcPr>
            <w:tcW w:w="8930" w:type="dxa"/>
          </w:tcPr>
          <w:p w14:paraId="42344218" w14:textId="423B9CA0" w:rsidR="0010233E" w:rsidRPr="005A2C16" w:rsidRDefault="008379F1" w:rsidP="005A2C16">
            <w:pPr>
              <w:tabs>
                <w:tab w:val="left" w:pos="425"/>
              </w:tabs>
              <w:ind w:left="646" w:hanging="360"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ครงการควบรวม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คือ มีที่ตั้งหลายเดียว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ทุกโครงการย่อยเป็นประเภทเดียวกันและใช้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Methodology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เดียวกัน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มีระยะเวลาคิดเครดิตของทุกแห่งเท่ากัน และจัดทำเอกสารข้อเสนอโครงการเล่มเดียว </w:t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จำนวน</w:t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</w:rPr>
              <w:t>…………………</w:t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พื้นที่</w:t>
            </w:r>
          </w:p>
        </w:tc>
      </w:tr>
      <w:tr w:rsidR="0010233E" w:rsidRPr="005A2C16" w14:paraId="4A309399" w14:textId="77777777" w:rsidTr="00560F5A">
        <w:tc>
          <w:tcPr>
            <w:tcW w:w="8930" w:type="dxa"/>
          </w:tcPr>
          <w:p w14:paraId="0FAF111F" w14:textId="35E3BA4B" w:rsidR="0010233E" w:rsidRPr="005A2C16" w:rsidRDefault="008379F1" w:rsidP="005A2C16">
            <w:pPr>
              <w:ind w:left="646" w:hanging="360"/>
              <w:jc w:val="thaiDistribute"/>
              <w:rPr>
                <w:rFonts w:ascii="TH Sarabun New" w:hAnsi="TH Sarabun New" w:cs="TH Sarabun New"/>
                <w:sz w:val="28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sym w:font="Wingdings 2" w:char="F0A3"/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ครงการแบบกลุ่ม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คือ ทุกโครงการย่อยเป็นประเภทเดียวกันและใช้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Methodology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เดียวกัน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มีระยะเวลาคิดเครดิตของกลุ่มโครงการย่อยกำหนดไม่เท่ากันได้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ัดทำเอกสารข้อเสนอโครงการ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T-VER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แบบแผนงาน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จัดทำเอกสารข้อเสนอโครงการของกลุ่มโครงการย่อยแต่ละกลุ่มแยกกัน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,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กลุ่มโครงการย่อยแต่ละกลุ่มต้องเป็นโครงการขนาดเล็กมาก (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Micro scale)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และเพิ่มกลุ่มโครงการย่อยได้</w:t>
            </w:r>
            <w:r w:rsidR="00983B88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C7311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ในกรอบอายุของแผนงาน</w:t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จำนวน</w:t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</w:rPr>
              <w:t>…………………</w:t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พื้นที่ </w:t>
            </w:r>
            <w:r w:rsidR="0010233E"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   </w:t>
            </w:r>
          </w:p>
        </w:tc>
      </w:tr>
    </w:tbl>
    <w:p w14:paraId="4BFA50BD" w14:textId="77777777" w:rsidR="00A74E39" w:rsidRPr="005A2C16" w:rsidRDefault="00A74E39" w:rsidP="005A2C16">
      <w:pPr>
        <w:pStyle w:val="ListParagraph"/>
        <w:spacing w:after="0" w:line="240" w:lineRule="auto"/>
        <w:ind w:left="567"/>
        <w:jc w:val="both"/>
        <w:rPr>
          <w:rFonts w:ascii="TH Sarabun New" w:hAnsi="TH Sarabun New" w:cs="TH Sarabun New"/>
          <w:sz w:val="32"/>
          <w:szCs w:val="32"/>
          <w:lang w:eastAsia="th-TH"/>
        </w:rPr>
      </w:pPr>
    </w:p>
    <w:p w14:paraId="5BE9DF59" w14:textId="3E95D5C5" w:rsidR="008379F1" w:rsidRPr="005A2C16" w:rsidRDefault="008379F1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  <w:lang w:eastAsia="th-TH"/>
        </w:rPr>
      </w:pPr>
      <w:r w:rsidRPr="005A2C16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 สถานภาพโครงการ</w:t>
      </w:r>
    </w:p>
    <w:p w14:paraId="362A3E43" w14:textId="2EC31E85" w:rsidR="008379F1" w:rsidRPr="005A2C16" w:rsidRDefault="00402163" w:rsidP="005A2C16">
      <w:pPr>
        <w:pStyle w:val="ListParagraph"/>
        <w:spacing w:after="0" w:line="240" w:lineRule="auto"/>
        <w:ind w:left="900" w:hanging="360"/>
        <w:jc w:val="thaiDistribute"/>
        <w:rPr>
          <w:rFonts w:ascii="TH Sarabun New" w:hAnsi="TH Sarabun New" w:cs="TH Sarabun New"/>
          <w:sz w:val="32"/>
          <w:szCs w:val="32"/>
          <w:cs/>
          <w:lang w:eastAsia="th-TH"/>
        </w:rPr>
      </w:pPr>
      <w:r w:rsidRPr="005A2C16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 </w:t>
      </w:r>
      <w:r w:rsidR="008379F1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ยังไม่ดำเนินการ</w:t>
      </w:r>
      <w:r w:rsidR="00FE4DCB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 </w:t>
      </w:r>
      <w:r w:rsidR="00373704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คือ โครงการที่ยังไม่เริ่มดำเนินการ มีแผนในการเริ่มดำเนินกิจกรรมภายใน 2 ปีนับจากวันยื่นเอกสารขอขึ้นทะเบียนโครงการต่อ อบก. ครบถ้วน</w:t>
      </w:r>
    </w:p>
    <w:p w14:paraId="57DBF7F3" w14:textId="12A79B46" w:rsidR="00FF6F11" w:rsidRPr="005A2C16" w:rsidRDefault="00402163" w:rsidP="005A2C16">
      <w:pPr>
        <w:pStyle w:val="ListParagraph"/>
        <w:spacing w:after="0" w:line="240" w:lineRule="auto"/>
        <w:ind w:left="900" w:hanging="360"/>
        <w:jc w:val="thaiDistribute"/>
        <w:rPr>
          <w:rFonts w:ascii="TH Sarabun New" w:hAnsi="TH Sarabun New" w:cs="TH Sarabun New"/>
          <w:sz w:val="32"/>
          <w:szCs w:val="32"/>
          <w:lang w:eastAsia="th-TH"/>
        </w:rPr>
      </w:pPr>
      <w:r w:rsidRPr="005A2C16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 </w:t>
      </w:r>
      <w:r w:rsidR="008379F1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 xml:space="preserve">ดำเนินการแล้ว </w:t>
      </w:r>
      <w:r w:rsidR="00373704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คือ โครงการต้องเริ่มเดินระบบ/เริ่มดำเนินการ และก่อให้เกิดการลดก๊าซเรือนกระจก ย้อนหลังไม่เกิน 3 ปี นับจากวันยื่นเอกสารขอขึ้นทะเบียนโครงการต่อ อบก. ครบถ้วน (ยกเว้นโครงการประเภทป่าไม้และพื้นที่สีเขียว) และต้องมีเอกสารหรือหลักฐานยืนยัน โดยดำเนินการ</w:t>
      </w:r>
      <w:r w:rsidR="008379F1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เมื่อ (วัน</w:t>
      </w:r>
      <w:r w:rsidR="008379F1" w:rsidRPr="005A2C16">
        <w:rPr>
          <w:rFonts w:ascii="TH Sarabun New" w:hAnsi="TH Sarabun New" w:cs="TH Sarabun New"/>
          <w:sz w:val="32"/>
          <w:szCs w:val="32"/>
          <w:lang w:eastAsia="th-TH"/>
        </w:rPr>
        <w:t>-</w:t>
      </w:r>
      <w:r w:rsidR="008379F1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เดือน</w:t>
      </w:r>
      <w:r w:rsidR="008379F1" w:rsidRPr="005A2C16">
        <w:rPr>
          <w:rFonts w:ascii="TH Sarabun New" w:hAnsi="TH Sarabun New" w:cs="TH Sarabun New"/>
          <w:sz w:val="32"/>
          <w:szCs w:val="32"/>
          <w:lang w:eastAsia="th-TH"/>
        </w:rPr>
        <w:t>-</w:t>
      </w:r>
      <w:r w:rsidR="008379F1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ปี)..................................................................</w:t>
      </w:r>
    </w:p>
    <w:p w14:paraId="165F7507" w14:textId="77777777" w:rsidR="00A465B6" w:rsidRDefault="00A465B6" w:rsidP="005A2C16">
      <w:pPr>
        <w:pStyle w:val="ListParagraph"/>
        <w:spacing w:after="0" w:line="240" w:lineRule="auto"/>
        <w:ind w:left="567"/>
        <w:rPr>
          <w:rFonts w:ascii="TH Sarabun New" w:hAnsi="TH Sarabun New" w:cs="TH Sarabun New"/>
          <w:sz w:val="32"/>
          <w:szCs w:val="32"/>
          <w:lang w:eastAsia="th-TH"/>
        </w:rPr>
      </w:pPr>
    </w:p>
    <w:p w14:paraId="450A21D6" w14:textId="77777777" w:rsidR="005A2C16" w:rsidRDefault="005A2C16" w:rsidP="005A2C16">
      <w:pPr>
        <w:pStyle w:val="ListParagraph"/>
        <w:spacing w:after="0" w:line="240" w:lineRule="auto"/>
        <w:ind w:left="567"/>
        <w:rPr>
          <w:rFonts w:ascii="TH Sarabun New" w:hAnsi="TH Sarabun New" w:cs="TH Sarabun New"/>
          <w:sz w:val="32"/>
          <w:szCs w:val="32"/>
          <w:lang w:eastAsia="th-TH"/>
        </w:rPr>
      </w:pPr>
    </w:p>
    <w:p w14:paraId="70C78EE8" w14:textId="77777777" w:rsidR="005A2C16" w:rsidRDefault="005A2C16" w:rsidP="005A2C16">
      <w:pPr>
        <w:pStyle w:val="ListParagraph"/>
        <w:spacing w:after="0" w:line="240" w:lineRule="auto"/>
        <w:ind w:left="567"/>
        <w:rPr>
          <w:rFonts w:ascii="TH Sarabun New" w:hAnsi="TH Sarabun New" w:cs="TH Sarabun New"/>
          <w:sz w:val="32"/>
          <w:szCs w:val="32"/>
          <w:lang w:eastAsia="th-TH"/>
        </w:rPr>
      </w:pPr>
    </w:p>
    <w:p w14:paraId="6224FAAD" w14:textId="77777777" w:rsidR="005A2C16" w:rsidRDefault="005A2C16" w:rsidP="005A2C16">
      <w:pPr>
        <w:pStyle w:val="ListParagraph"/>
        <w:spacing w:after="0" w:line="240" w:lineRule="auto"/>
        <w:ind w:left="567"/>
        <w:rPr>
          <w:rFonts w:ascii="TH Sarabun New" w:hAnsi="TH Sarabun New" w:cs="TH Sarabun New"/>
          <w:sz w:val="32"/>
          <w:szCs w:val="32"/>
          <w:lang w:eastAsia="th-TH"/>
        </w:rPr>
      </w:pPr>
    </w:p>
    <w:p w14:paraId="1D0A34CA" w14:textId="77777777" w:rsidR="005A2C16" w:rsidRDefault="005A2C16" w:rsidP="005A2C16">
      <w:pPr>
        <w:pStyle w:val="ListParagraph"/>
        <w:spacing w:after="0" w:line="240" w:lineRule="auto"/>
        <w:ind w:left="567"/>
        <w:rPr>
          <w:rFonts w:ascii="TH Sarabun New" w:hAnsi="TH Sarabun New" w:cs="TH Sarabun New"/>
          <w:sz w:val="32"/>
          <w:szCs w:val="32"/>
          <w:lang w:eastAsia="th-TH"/>
        </w:rPr>
      </w:pPr>
    </w:p>
    <w:p w14:paraId="7FFD27AE" w14:textId="77777777" w:rsidR="005A2C16" w:rsidRPr="005A2C16" w:rsidRDefault="005A2C16" w:rsidP="005A2C16">
      <w:pPr>
        <w:pStyle w:val="ListParagraph"/>
        <w:spacing w:after="0" w:line="240" w:lineRule="auto"/>
        <w:ind w:left="567"/>
        <w:rPr>
          <w:rFonts w:ascii="TH Sarabun New" w:hAnsi="TH Sarabun New" w:cs="TH Sarabun New" w:hint="cs"/>
          <w:sz w:val="32"/>
          <w:szCs w:val="32"/>
          <w:lang w:eastAsia="th-TH"/>
        </w:rPr>
      </w:pPr>
    </w:p>
    <w:p w14:paraId="11FABC10" w14:textId="0DA4327E" w:rsidR="007350E6" w:rsidRPr="005A2C16" w:rsidRDefault="007350E6" w:rsidP="005A2C16">
      <w:pPr>
        <w:pStyle w:val="ListParagraph"/>
        <w:numPr>
          <w:ilvl w:val="1"/>
          <w:numId w:val="3"/>
        </w:numPr>
        <w:spacing w:after="0" w:line="240" w:lineRule="auto"/>
        <w:ind w:left="567" w:hanging="567"/>
        <w:jc w:val="both"/>
        <w:rPr>
          <w:rFonts w:ascii="TH Sarabun New" w:hAnsi="TH Sarabun New" w:cs="TH Sarabun New"/>
          <w:sz w:val="32"/>
          <w:szCs w:val="32"/>
          <w:lang w:eastAsia="th-TH"/>
        </w:rPr>
      </w:pPr>
      <w:r w:rsidRPr="005A2C16">
        <w:rPr>
          <w:rFonts w:ascii="TH Sarabun New" w:hAnsi="TH Sarabun New" w:cs="TH Sarabun New"/>
          <w:sz w:val="32"/>
          <w:szCs w:val="32"/>
          <w:cs/>
          <w:lang w:eastAsia="th-TH"/>
        </w:rPr>
        <w:lastRenderedPageBreak/>
        <w:t>เอกสารแนบประกอบการยื่นคำขอ</w:t>
      </w:r>
      <w:r w:rsidR="002F68D9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รับบริการ</w:t>
      </w:r>
      <w:r w:rsidRPr="005A2C16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="00D30B75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สำหรับการทวนสอบความใช้ได้</w:t>
      </w:r>
      <w:r w:rsidRPr="005A2C16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="00523026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(</w:t>
      </w:r>
      <w:r w:rsidR="00523026" w:rsidRPr="005A2C16">
        <w:rPr>
          <w:rFonts w:ascii="TH Sarabun New" w:hAnsi="TH Sarabun New" w:cs="TH Sarabun New"/>
          <w:sz w:val="32"/>
          <w:szCs w:val="32"/>
          <w:lang w:eastAsia="th-TH"/>
        </w:rPr>
        <w:t>Validation</w:t>
      </w:r>
      <w:r w:rsidR="00523026" w:rsidRPr="005A2C16">
        <w:rPr>
          <w:rFonts w:ascii="TH Sarabun New" w:hAnsi="TH Sarabun New" w:cs="TH Sarabun New"/>
          <w:sz w:val="32"/>
          <w:szCs w:val="32"/>
          <w:cs/>
          <w:lang w:eastAsia="th-TH"/>
        </w:rPr>
        <w:t>)</w:t>
      </w:r>
    </w:p>
    <w:p w14:paraId="0627EC26" w14:textId="608B1902" w:rsidR="00D7277C" w:rsidRPr="005A2C16" w:rsidRDefault="007350E6" w:rsidP="005A2C16">
      <w:pPr>
        <w:spacing w:after="0" w:line="240" w:lineRule="auto"/>
        <w:ind w:left="567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  <w:r w:rsidRPr="005A2C16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="00D7277C" w:rsidRPr="005A2C16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Pr="005A2C16">
        <w:rPr>
          <w:rFonts w:ascii="TH Sarabun New" w:hAnsi="TH Sarabun New" w:cs="TH Sarabun New"/>
          <w:color w:val="000000" w:themeColor="text1"/>
          <w:sz w:val="32"/>
          <w:szCs w:val="32"/>
          <w:cs/>
        </w:rPr>
        <w:t xml:space="preserve">ข้อเสนอโครงการ </w:t>
      </w:r>
      <w:r w:rsidRPr="005A2C16">
        <w:rPr>
          <w:rFonts w:ascii="TH Sarabun New" w:hAnsi="TH Sarabun New" w:cs="TH Sarabun New"/>
          <w:color w:val="000000" w:themeColor="text1"/>
          <w:sz w:val="32"/>
          <w:szCs w:val="32"/>
        </w:rPr>
        <w:t>(Project Design Document: PDD)</w:t>
      </w:r>
      <w:r w:rsidR="0093485D" w:rsidRPr="005A2C16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 </w:t>
      </w:r>
      <w:r w:rsidR="0093485D" w:rsidRPr="005A2C16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ที่ได้รับการรับรอง</w:t>
      </w:r>
    </w:p>
    <w:p w14:paraId="65B6F6A5" w14:textId="4AD7CC53" w:rsidR="0093485D" w:rsidRPr="005A2C16" w:rsidRDefault="0093485D" w:rsidP="005A2C16">
      <w:pPr>
        <w:spacing w:after="0" w:line="240" w:lineRule="auto"/>
        <w:ind w:left="567"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Pr="005A2C16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รายงานการติดตามผล (</w:t>
      </w:r>
      <w:r w:rsidRPr="005A2C16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Monitoring Report: MR) </w:t>
      </w:r>
      <w:r w:rsidRPr="005A2C16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ฉบับล่าสุด</w:t>
      </w:r>
    </w:p>
    <w:p w14:paraId="1E392634" w14:textId="45D97CC5" w:rsidR="005A6C11" w:rsidRPr="005A2C16" w:rsidRDefault="005A6C11" w:rsidP="005A2C16">
      <w:pPr>
        <w:spacing w:after="0" w:line="240" w:lineRule="auto"/>
        <w:ind w:left="567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  <w:r w:rsidRPr="005A2C16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Pr="005A2C16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รายงานการติดตามผล (</w:t>
      </w:r>
      <w:r w:rsidRPr="005A2C16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Monitoring Report: MR) </w:t>
      </w:r>
      <w:r w:rsidRPr="005A2C16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ฉบับก่อนหน้า</w:t>
      </w:r>
    </w:p>
    <w:p w14:paraId="7F798836" w14:textId="06A792CA" w:rsidR="00402163" w:rsidRPr="005A2C16" w:rsidRDefault="00DB247C" w:rsidP="005A2C16">
      <w:pPr>
        <w:spacing w:after="0" w:line="240" w:lineRule="auto"/>
        <w:ind w:left="567"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  <w:lang w:eastAsia="th-TH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  <w:lang w:eastAsia="th-TH"/>
        </w:rPr>
        <w:t xml:space="preserve"> </w:t>
      </w:r>
      <w:r w:rsidR="007350E6" w:rsidRPr="005A2C16">
        <w:rPr>
          <w:rFonts w:ascii="TH Sarabun New" w:hAnsi="TH Sarabun New" w:cs="TH Sarabun New"/>
          <w:color w:val="000000" w:themeColor="text1"/>
          <w:sz w:val="32"/>
          <w:szCs w:val="32"/>
          <w:cs/>
        </w:rPr>
        <w:t>แบบสรุปโครงการ</w:t>
      </w:r>
      <w:r w:rsidR="00402163" w:rsidRPr="005A2C16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 </w:t>
      </w:r>
      <w:r w:rsidR="006A43F0" w:rsidRPr="005A2C16">
        <w:rPr>
          <w:rFonts w:ascii="TH Sarabun New" w:hAnsi="TH Sarabun New" w:cs="TH Sarabun New"/>
          <w:color w:val="000000" w:themeColor="text1"/>
          <w:sz w:val="32"/>
          <w:szCs w:val="32"/>
        </w:rPr>
        <w:t>F-T-VER</w:t>
      </w:r>
      <w:r w:rsidR="00CE56C2" w:rsidRPr="005A2C16">
        <w:rPr>
          <w:rFonts w:ascii="TH Sarabun New" w:hAnsi="TH Sarabun New" w:cs="TH Sarabun New"/>
          <w:color w:val="000000" w:themeColor="text1"/>
          <w:sz w:val="32"/>
          <w:szCs w:val="32"/>
        </w:rPr>
        <w:t>-</w:t>
      </w:r>
      <w:r w:rsidR="006A43F0" w:rsidRPr="005A2C16">
        <w:rPr>
          <w:rFonts w:ascii="TH Sarabun New" w:hAnsi="TH Sarabun New" w:cs="TH Sarabun New"/>
          <w:color w:val="000000" w:themeColor="text1"/>
          <w:sz w:val="32"/>
          <w:szCs w:val="32"/>
        </w:rPr>
        <w:t>00</w:t>
      </w:r>
      <w:r w:rsidR="00FE4DCB" w:rsidRPr="005A2C16">
        <w:rPr>
          <w:rFonts w:ascii="TH Sarabun New" w:hAnsi="TH Sarabun New" w:cs="TH Sarabun New"/>
          <w:color w:val="000000" w:themeColor="text1"/>
          <w:sz w:val="32"/>
          <w:szCs w:val="32"/>
          <w:cs/>
        </w:rPr>
        <w:t>2</w:t>
      </w:r>
      <w:r w:rsidR="00CE56C2" w:rsidRPr="005A2C16">
        <w:rPr>
          <w:rFonts w:ascii="TH Sarabun New" w:hAnsi="TH Sarabun New" w:cs="TH Sarabun New"/>
          <w:color w:val="000000" w:themeColor="text1"/>
          <w:sz w:val="32"/>
          <w:szCs w:val="32"/>
        </w:rPr>
        <w:t>-2</w:t>
      </w:r>
    </w:p>
    <w:p w14:paraId="7D3F05E5" w14:textId="33A07C62" w:rsidR="00402163" w:rsidRPr="005A2C16" w:rsidRDefault="00402163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Pr="005A2C16">
        <w:rPr>
          <w:rFonts w:ascii="TH Sarabun New" w:hAnsi="TH Sarabun New" w:cs="TH Sarabun New"/>
          <w:sz w:val="32"/>
          <w:szCs w:val="32"/>
          <w:cs/>
        </w:rPr>
        <w:t>ไฟล์การคำนวณ (ถ้ามี)</w:t>
      </w:r>
    </w:p>
    <w:p w14:paraId="1C8A6E9B" w14:textId="2C57639F" w:rsidR="002F68D9" w:rsidRPr="005A2C16" w:rsidRDefault="002F68D9" w:rsidP="005A2C16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</w:rPr>
      </w:pPr>
      <w:r w:rsidRPr="005A2C16">
        <w:rPr>
          <w:rFonts w:ascii="TH Sarabun New" w:hAnsi="TH Sarabun New" w:cs="TH Sarabun New"/>
          <w:sz w:val="32"/>
          <w:szCs w:val="32"/>
        </w:rPr>
        <w:sym w:font="Wingdings 2" w:char="F0A3"/>
      </w:r>
      <w:r w:rsidRPr="005A2C16">
        <w:rPr>
          <w:rFonts w:ascii="TH Sarabun New" w:hAnsi="TH Sarabun New" w:cs="TH Sarabun New"/>
          <w:sz w:val="32"/>
          <w:szCs w:val="32"/>
        </w:rPr>
        <w:t xml:space="preserve"> </w:t>
      </w:r>
      <w:r w:rsidRPr="005A2C16">
        <w:rPr>
          <w:rFonts w:ascii="TH Sarabun New" w:hAnsi="TH Sarabun New" w:cs="TH Sarabun New"/>
          <w:sz w:val="32"/>
          <w:szCs w:val="32"/>
          <w:cs/>
        </w:rPr>
        <w:t>เอกสารอื่นๆ (ถ้ามี) โปรดระบุ.............................................................................................................</w:t>
      </w:r>
    </w:p>
    <w:p w14:paraId="38DC7409" w14:textId="77777777" w:rsidR="00ED385E" w:rsidRPr="005A2C16" w:rsidRDefault="00ED385E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3D8D14D4" w14:textId="77777777" w:rsidR="00983B88" w:rsidRPr="005A2C16" w:rsidRDefault="00983B88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7E7A1E98" w14:textId="77777777" w:rsidR="00983B88" w:rsidRPr="005A2C16" w:rsidRDefault="00983B88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1CF8EDA4" w14:textId="77777777" w:rsidR="00983B88" w:rsidRDefault="00983B88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28E414F4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395650FF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7F8D323B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5F23FA39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6953B63A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6F4BF32B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15F44970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630E97FD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3CA6C476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788BCC7B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2ED15DB3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10E8D151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3E68002E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27A59356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4D5E9513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00BE2685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40D7A3E1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1E7BC477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0B49FB28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7AA858DD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143CD6C8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 w:hint="cs"/>
          <w:b/>
          <w:bCs/>
          <w:sz w:val="28"/>
        </w:rPr>
      </w:pPr>
    </w:p>
    <w:p w14:paraId="20E65DAB" w14:textId="77777777" w:rsid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7FFDF494" w14:textId="77777777" w:rsidR="005A2C16" w:rsidRPr="005A2C16" w:rsidRDefault="005A2C16" w:rsidP="005A2C16">
      <w:pPr>
        <w:spacing w:after="0" w:line="240" w:lineRule="auto"/>
        <w:jc w:val="thaiDistribute"/>
        <w:rPr>
          <w:rFonts w:ascii="TH Sarabun New" w:hAnsi="TH Sarabun New" w:cs="TH Sarabun New" w:hint="cs"/>
          <w:b/>
          <w:bCs/>
          <w:sz w:val="28"/>
        </w:rPr>
      </w:pPr>
    </w:p>
    <w:p w14:paraId="46D65517" w14:textId="77777777" w:rsidR="00446863" w:rsidRPr="005A2C16" w:rsidRDefault="00446863" w:rsidP="005A2C16">
      <w:p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5A2C16">
        <w:rPr>
          <w:rFonts w:ascii="TH Sarabun New" w:hAnsi="TH Sarabun New" w:cs="TH Sarabun New"/>
          <w:b/>
          <w:bCs/>
          <w:sz w:val="28"/>
          <w:cs/>
        </w:rPr>
        <w:lastRenderedPageBreak/>
        <w:t>หมายเหตุ</w:t>
      </w:r>
      <w:r w:rsidRPr="005A2C16">
        <w:rPr>
          <w:rFonts w:ascii="TH Sarabun New" w:hAnsi="TH Sarabun New" w:cs="TH Sarabun New"/>
          <w:b/>
          <w:bCs/>
          <w:sz w:val="28"/>
        </w:rPr>
        <w:t>:</w:t>
      </w:r>
      <w:r w:rsidRPr="005A2C16">
        <w:rPr>
          <w:rFonts w:ascii="TH Sarabun New" w:hAnsi="TH Sarabun New" w:cs="TH Sarabun New"/>
          <w:sz w:val="28"/>
        </w:rPr>
        <w:t xml:space="preserve"> </w:t>
      </w:r>
    </w:p>
    <w:p w14:paraId="278B2F5F" w14:textId="509672DC" w:rsidR="00446863" w:rsidRPr="005A2C16" w:rsidRDefault="00446863" w:rsidP="005A2C16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</w:rPr>
      </w:pPr>
      <w:r w:rsidRPr="005A2C16">
        <w:rPr>
          <w:rFonts w:ascii="TH Sarabun New" w:hAnsi="TH Sarabun New" w:cs="TH Sarabun New"/>
          <w:sz w:val="28"/>
          <w:cs/>
        </w:rPr>
        <w:t>หน่วยการจัดการ ฯ ขอรับรองว่าการเก็บรักษาข้อมูลข้างต้นของลูกค้าทั้งหมดจะเป็นความลับและนำใช้ตามวัตถุประสงค์ที่ได้แจ้งลูกค้าไว้เท่านั้น จะไม่เปิดเผยข้อมูลของลูกค้าแก่บุคคลที่สาม</w:t>
      </w:r>
      <w:r w:rsidR="004B7A23" w:rsidRPr="005A2C16">
        <w:rPr>
          <w:rFonts w:ascii="TH Sarabun New" w:hAnsi="TH Sarabun New" w:cs="TH Sarabun New"/>
          <w:sz w:val="28"/>
          <w:cs/>
        </w:rPr>
        <w:t xml:space="preserve"> ทั้งข้อมูลที่ได้จากลูกค้าและข้อมูลที่ได้จากแหล่งอื่น</w:t>
      </w:r>
      <w:r w:rsidRPr="005A2C16">
        <w:rPr>
          <w:rFonts w:ascii="TH Sarabun New" w:hAnsi="TH Sarabun New" w:cs="TH Sarabun New"/>
          <w:sz w:val="28"/>
          <w:cs/>
        </w:rPr>
        <w:t xml:space="preserve"> นอกจากว่าจะได้รับความยินยอมจากลูกค้าและให้ข้อมูลเท่าที่ลูกค้าอนุญาตเท่านั้น </w:t>
      </w:r>
      <w:r w:rsidR="004B7A23" w:rsidRPr="005A2C16">
        <w:rPr>
          <w:rFonts w:ascii="TH Sarabun New" w:hAnsi="TH Sarabun New" w:cs="TH Sarabun New"/>
          <w:sz w:val="28"/>
          <w:cs/>
        </w:rPr>
        <w:t>หรือ</w:t>
      </w:r>
      <w:r w:rsidRPr="005A2C16">
        <w:rPr>
          <w:rFonts w:ascii="TH Sarabun New" w:hAnsi="TH Sarabun New" w:cs="TH Sarabun New"/>
          <w:sz w:val="28"/>
          <w:cs/>
        </w:rPr>
        <w:t xml:space="preserve">การเปิดเผยข้อมูลนั้นเป็นไปตามที่กฎหมายต้องการ ทั้งนี้หน่วยการจัดการก๊าซเรือนกระจก ฯ มีการดำเนินการให้บุคลากรและผู้ที่เกี่ยวข้องกับการใช้ข้อมูลข้างต้นลงนามในหนังสือรับรองว่าด้วยการรักษาความลับก่อนการดำเนินการ </w:t>
      </w:r>
    </w:p>
    <w:p w14:paraId="21A50516" w14:textId="5B30BA77" w:rsidR="00446863" w:rsidRPr="005A2C16" w:rsidRDefault="00446863" w:rsidP="005A2C16">
      <w:pPr>
        <w:spacing w:after="0" w:line="240" w:lineRule="auto"/>
        <w:ind w:firstLine="720"/>
        <w:jc w:val="thaiDistribute"/>
        <w:rPr>
          <w:rFonts w:ascii="TH Sarabun New" w:hAnsi="TH Sarabun New" w:cs="TH Sarabun New"/>
          <w:sz w:val="28"/>
        </w:rPr>
      </w:pPr>
      <w:r w:rsidRPr="005A2C16">
        <w:rPr>
          <w:rFonts w:ascii="TH Sarabun New" w:hAnsi="TH Sarabun New" w:cs="TH Sarabun New"/>
          <w:sz w:val="28"/>
          <w:cs/>
        </w:rPr>
        <w:t>หน่วย</w:t>
      </w:r>
      <w:r w:rsidR="00DF7E3D" w:rsidRPr="005A2C16">
        <w:rPr>
          <w:rFonts w:ascii="TH Sarabun New" w:hAnsi="TH Sarabun New" w:cs="TH Sarabun New"/>
          <w:sz w:val="28"/>
          <w:cs/>
        </w:rPr>
        <w:t>การจัดการ</w:t>
      </w:r>
      <w:r w:rsidRPr="005A2C16">
        <w:rPr>
          <w:rFonts w:ascii="TH Sarabun New" w:hAnsi="TH Sarabun New" w:cs="TH Sarabun New"/>
          <w:sz w:val="28"/>
          <w:cs/>
        </w:rPr>
        <w:t xml:space="preserve"> ฯ  มีวัตถุประสงค์ดำเนินงานทวนสอบโครงการ </w:t>
      </w:r>
      <w:r w:rsidRPr="005A2C16">
        <w:rPr>
          <w:rFonts w:ascii="TH Sarabun New" w:hAnsi="TH Sarabun New" w:cs="TH Sarabun New"/>
          <w:sz w:val="28"/>
        </w:rPr>
        <w:t>T-VER</w:t>
      </w:r>
      <w:r w:rsidRPr="005A2C16">
        <w:rPr>
          <w:rFonts w:ascii="TH Sarabun New" w:hAnsi="TH Sarabun New" w:cs="TH Sarabun New"/>
          <w:sz w:val="28"/>
          <w:cs/>
        </w:rPr>
        <w:t xml:space="preserve"> ภายใต้ข้อมูลที่ผู้ขอรับริการได้ให้กับหน่วย ฯ เพื่อดำเนินการทวนสอบกิจกรรมที่เกี่ยวข้องกับก๊าซเรือนกระจกภายใต้ข้อกำหนดการทวนสอบขององค์การบริหารจัดการก๊าซเรือนกระจก (องค์การมหาชน) และภายใต้ข้อกำหนด </w:t>
      </w:r>
      <w:r w:rsidRPr="005A2C16">
        <w:rPr>
          <w:rFonts w:ascii="TH Sarabun New" w:hAnsi="TH Sarabun New" w:cs="TH Sarabun New"/>
          <w:sz w:val="28"/>
        </w:rPr>
        <w:t>ISO14064-3</w:t>
      </w:r>
      <w:r w:rsidRPr="005A2C16">
        <w:rPr>
          <w:rFonts w:ascii="TH Sarabun New" w:hAnsi="TH Sarabun New" w:cs="TH Sarabun New"/>
          <w:sz w:val="28"/>
          <w:cs/>
        </w:rPr>
        <w:t xml:space="preserve"> เท่านั้น และเพื่อยืนยันความถูกต้องของการคำนวณ การรายงานผล และการแสดงปริมาณก๊าซเรือนกระจกอย่างเป็นกลาง และอยู่บนพื้นฐานของข้อเท็จจริง </w:t>
      </w:r>
    </w:p>
    <w:p w14:paraId="67BB3FE4" w14:textId="77777777" w:rsidR="00C30362" w:rsidRPr="005A2C16" w:rsidRDefault="00C30362" w:rsidP="005A2C16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4"/>
        <w:gridCol w:w="4082"/>
      </w:tblGrid>
      <w:tr w:rsidR="00C30362" w:rsidRPr="005A2C16" w14:paraId="39EC7069" w14:textId="77777777" w:rsidTr="00FF16FA">
        <w:tc>
          <w:tcPr>
            <w:tcW w:w="4934" w:type="dxa"/>
          </w:tcPr>
          <w:p w14:paraId="158EF468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bookmarkStart w:id="3" w:name="_Hlk171685876"/>
          </w:p>
        </w:tc>
        <w:tc>
          <w:tcPr>
            <w:tcW w:w="4082" w:type="dxa"/>
          </w:tcPr>
          <w:p w14:paraId="284306CF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ลงนามผู้ขอรับบริการ</w:t>
            </w:r>
          </w:p>
          <w:p w14:paraId="2E69028D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D939C6A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</w:rPr>
              <w:t>….......................................................</w:t>
            </w:r>
          </w:p>
          <w:p w14:paraId="72E44308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( ......................................................... )</w:t>
            </w:r>
          </w:p>
        </w:tc>
      </w:tr>
      <w:tr w:rsidR="00C30362" w:rsidRPr="005A2C16" w14:paraId="7D865898" w14:textId="77777777" w:rsidTr="00FF16FA">
        <w:tc>
          <w:tcPr>
            <w:tcW w:w="4934" w:type="dxa"/>
          </w:tcPr>
          <w:p w14:paraId="3EA13234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4082" w:type="dxa"/>
          </w:tcPr>
          <w:p w14:paraId="490FC85C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ตำแหน่ง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 xml:space="preserve"> ……………………………………………………</w:t>
            </w:r>
          </w:p>
        </w:tc>
      </w:tr>
      <w:tr w:rsidR="00C30362" w:rsidRPr="005A2C16" w14:paraId="33995B61" w14:textId="77777777" w:rsidTr="00FF16FA">
        <w:tc>
          <w:tcPr>
            <w:tcW w:w="4934" w:type="dxa"/>
          </w:tcPr>
          <w:p w14:paraId="2601C3FE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</w:p>
          <w:p w14:paraId="2CC8BC05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</w:pPr>
            <w:r w:rsidRPr="005A2C16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- ตราประทับองค์กร -</w:t>
            </w:r>
          </w:p>
        </w:tc>
        <w:tc>
          <w:tcPr>
            <w:tcW w:w="4082" w:type="dxa"/>
          </w:tcPr>
          <w:p w14:paraId="2BE1D001" w14:textId="77777777" w:rsidR="00C30362" w:rsidRPr="005A2C16" w:rsidRDefault="00C30362" w:rsidP="005A2C16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>วันที่</w:t>
            </w:r>
            <w:r w:rsidRPr="005A2C16">
              <w:rPr>
                <w:rFonts w:ascii="TH Sarabun New" w:hAnsi="TH Sarabun New" w:cs="TH Sarabun New"/>
                <w:sz w:val="32"/>
                <w:szCs w:val="32"/>
              </w:rPr>
              <w:t>…………………………………………………………..</w:t>
            </w:r>
          </w:p>
          <w:p w14:paraId="10F57515" w14:textId="77777777" w:rsidR="00C30362" w:rsidRPr="005A2C16" w:rsidRDefault="00C30362" w:rsidP="005A2C16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5A2C16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</w:tr>
      <w:bookmarkEnd w:id="3"/>
    </w:tbl>
    <w:p w14:paraId="1D536D49" w14:textId="77777777" w:rsidR="00C30362" w:rsidRPr="005A2C16" w:rsidRDefault="00C30362" w:rsidP="005A2C16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24944337" w14:textId="77777777" w:rsidR="00C30362" w:rsidRPr="005A2C16" w:rsidRDefault="00C30362" w:rsidP="005A2C16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6E36993" w14:textId="77777777" w:rsidR="00C30362" w:rsidRPr="005A2C16" w:rsidRDefault="00C30362" w:rsidP="005A2C16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580EFF1" w14:textId="77777777" w:rsidR="00C30362" w:rsidRPr="005A2C16" w:rsidRDefault="00C30362" w:rsidP="005A2C16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F18FC05" w14:textId="77777777" w:rsidR="00C30362" w:rsidRPr="005A2C16" w:rsidRDefault="00C30362" w:rsidP="005A2C16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BD0C692" w14:textId="77777777" w:rsidR="00983B88" w:rsidRPr="005A2C16" w:rsidRDefault="00983B88" w:rsidP="005A2C16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6A61641" w14:textId="77777777" w:rsidR="00983B88" w:rsidRPr="005A2C16" w:rsidRDefault="00983B88" w:rsidP="005A2C16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D3736C1" w14:textId="77777777" w:rsidR="00983B88" w:rsidRPr="005A2C16" w:rsidRDefault="00983B88" w:rsidP="005A2C16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AFC8C9B" w14:textId="77777777" w:rsidR="00BD6CEC" w:rsidRPr="005A2C16" w:rsidRDefault="00BD6CEC" w:rsidP="005A2C16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A3F38F8" w14:textId="77777777" w:rsidR="00B34F08" w:rsidRPr="005A2C16" w:rsidRDefault="00B34F08" w:rsidP="005A2C16">
      <w:pPr>
        <w:spacing w:after="0" w:line="240" w:lineRule="auto"/>
        <w:rPr>
          <w:rFonts w:ascii="TH Sarabun New" w:hAnsi="TH Sarabun New" w:cs="TH Sarabun New"/>
          <w:b/>
          <w:bCs/>
          <w:sz w:val="24"/>
          <w:szCs w:val="24"/>
        </w:rPr>
      </w:pPr>
      <w:bookmarkStart w:id="4" w:name="_Hlk140748977"/>
      <w:r w:rsidRPr="005A2C16">
        <w:rPr>
          <w:rFonts w:ascii="TH Sarabun New" w:hAnsi="TH Sarabun New" w:cs="TH Sarabun New"/>
          <w:b/>
          <w:bCs/>
          <w:sz w:val="24"/>
          <w:szCs w:val="24"/>
          <w:cs/>
        </w:rPr>
        <w:t>โปรดส่งข้อมูลกลับมาที่</w:t>
      </w:r>
      <w:r w:rsidRPr="005A2C16">
        <w:rPr>
          <w:rFonts w:ascii="TH Sarabun New" w:hAnsi="TH Sarabun New" w:cs="TH Sarabun New"/>
          <w:b/>
          <w:bCs/>
          <w:sz w:val="24"/>
          <w:szCs w:val="24"/>
        </w:rPr>
        <w:t>:</w:t>
      </w:r>
    </w:p>
    <w:p w14:paraId="66798691" w14:textId="77777777" w:rsidR="00B34F08" w:rsidRPr="005A2C16" w:rsidRDefault="00B34F08" w:rsidP="005A2C1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5A2C16">
        <w:rPr>
          <w:rFonts w:ascii="TH Sarabun New" w:hAnsi="TH Sarabun New" w:cs="TH Sarabun New"/>
          <w:sz w:val="24"/>
          <w:szCs w:val="24"/>
          <w:cs/>
        </w:rPr>
        <w:t>หน่วยการจัดการก๊าซเรือนกระจก (นกก.)</w:t>
      </w:r>
    </w:p>
    <w:p w14:paraId="5F2C47E8" w14:textId="77777777" w:rsidR="00B34F08" w:rsidRPr="005A2C16" w:rsidRDefault="00B34F08" w:rsidP="005A2C1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5A2C16">
        <w:rPr>
          <w:rFonts w:ascii="TH Sarabun New" w:hAnsi="TH Sarabun New" w:cs="TH Sarabun New"/>
          <w:sz w:val="24"/>
          <w:szCs w:val="24"/>
          <w:cs/>
        </w:rPr>
        <w:t>บัณฑิตวิทยาลัยร่วมด้านพลังงานและสิ่งแวดล้อม</w:t>
      </w:r>
    </w:p>
    <w:p w14:paraId="40CF8A50" w14:textId="77777777" w:rsidR="00B34F08" w:rsidRPr="005A2C16" w:rsidRDefault="00B34F08" w:rsidP="005A2C1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5A2C16">
        <w:rPr>
          <w:rFonts w:ascii="TH Sarabun New" w:hAnsi="TH Sarabun New" w:cs="TH Sarabun New"/>
          <w:sz w:val="24"/>
          <w:szCs w:val="24"/>
          <w:cs/>
        </w:rPr>
        <w:t>มหาวิทยาลัยเทคโนโลยีพระจอมเกล้าธนบุรี (มจธ.)</w:t>
      </w:r>
    </w:p>
    <w:p w14:paraId="74FA02A4" w14:textId="77777777" w:rsidR="00B34F08" w:rsidRPr="005A2C16" w:rsidRDefault="00B34F08" w:rsidP="005A2C1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5A2C16">
        <w:rPr>
          <w:rFonts w:ascii="TH Sarabun New" w:hAnsi="TH Sarabun New" w:cs="TH Sarabun New"/>
          <w:sz w:val="24"/>
          <w:szCs w:val="24"/>
        </w:rPr>
        <w:t>Center of Greenhouse gas Management (CGM</w:t>
      </w:r>
      <w:r w:rsidRPr="005A2C16">
        <w:rPr>
          <w:rFonts w:ascii="TH Sarabun New" w:hAnsi="TH Sarabun New" w:cs="TH Sarabun New"/>
          <w:sz w:val="24"/>
          <w:szCs w:val="24"/>
          <w:cs/>
        </w:rPr>
        <w:t>-</w:t>
      </w:r>
      <w:r w:rsidRPr="005A2C16">
        <w:rPr>
          <w:rFonts w:ascii="TH Sarabun New" w:hAnsi="TH Sarabun New" w:cs="TH Sarabun New"/>
          <w:sz w:val="24"/>
          <w:szCs w:val="24"/>
        </w:rPr>
        <w:t>JGSEE KMUTT</w:t>
      </w:r>
      <w:r w:rsidRPr="005A2C16">
        <w:rPr>
          <w:rFonts w:ascii="TH Sarabun New" w:hAnsi="TH Sarabun New" w:cs="TH Sarabun New"/>
          <w:sz w:val="24"/>
          <w:szCs w:val="24"/>
          <w:cs/>
        </w:rPr>
        <w:t>)</w:t>
      </w:r>
    </w:p>
    <w:p w14:paraId="364436C7" w14:textId="77777777" w:rsidR="00B34F08" w:rsidRPr="005A2C16" w:rsidRDefault="00B34F08" w:rsidP="005A2C1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5A2C16">
        <w:rPr>
          <w:rFonts w:ascii="TH Sarabun New" w:hAnsi="TH Sarabun New" w:cs="TH Sarabun New"/>
          <w:sz w:val="24"/>
          <w:szCs w:val="24"/>
        </w:rPr>
        <w:t>E-mail: cgm.jgsee@gmail.com</w:t>
      </w:r>
      <w:bookmarkEnd w:id="4"/>
    </w:p>
    <w:p w14:paraId="70B211A6" w14:textId="4FC2A3CC" w:rsidR="000B45A3" w:rsidRPr="005A2C16" w:rsidRDefault="000B45A3" w:rsidP="005A2C16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Cs w:val="22"/>
        </w:rPr>
      </w:pPr>
    </w:p>
    <w:sectPr w:rsidR="000B45A3" w:rsidRPr="005A2C16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E7DDA" w14:textId="77777777" w:rsidR="00403D2F" w:rsidRDefault="00403D2F" w:rsidP="007660FB">
      <w:pPr>
        <w:spacing w:after="0" w:line="240" w:lineRule="auto"/>
      </w:pPr>
      <w:r>
        <w:separator/>
      </w:r>
    </w:p>
  </w:endnote>
  <w:endnote w:type="continuationSeparator" w:id="0">
    <w:p w14:paraId="4212E125" w14:textId="77777777" w:rsidR="00403D2F" w:rsidRDefault="00403D2F" w:rsidP="00766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altName w:val="TH Sarabun 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4FB" w14:textId="4D8A8E71" w:rsidR="00CE1049" w:rsidRDefault="00162051" w:rsidP="004857EA">
    <w:pPr>
      <w:pStyle w:val="Footer"/>
      <w:jc w:val="center"/>
      <w:rPr>
        <w:rFonts w:ascii="Browallia New" w:hAnsi="Browallia New" w:cs="Browallia New"/>
      </w:rPr>
    </w:pPr>
    <w:r>
      <w:rPr>
        <w:rFonts w:ascii="TH SarabunPSK" w:hAnsi="TH SarabunPSK" w:cs="TH SarabunPSK" w:hint="cs"/>
        <w:sz w:val="28"/>
        <w:cs/>
      </w:rPr>
      <w:t xml:space="preserve">หน้า </w:t>
    </w:r>
    <w:r w:rsidR="00CE1049" w:rsidRPr="00FF4059">
      <w:rPr>
        <w:rFonts w:ascii="TH SarabunPSK" w:hAnsi="TH SarabunPSK" w:cs="TH SarabunPSK"/>
        <w:sz w:val="28"/>
      </w:rPr>
      <w:fldChar w:fldCharType="begin"/>
    </w:r>
    <w:r w:rsidR="00CE1049" w:rsidRPr="00FF4059">
      <w:rPr>
        <w:rFonts w:ascii="TH SarabunPSK" w:hAnsi="TH SarabunPSK" w:cs="TH SarabunPSK"/>
        <w:sz w:val="28"/>
      </w:rPr>
      <w:instrText xml:space="preserve"> PAGE </w:instrText>
    </w:r>
    <w:r w:rsidR="00CE1049" w:rsidRPr="00FF4059">
      <w:rPr>
        <w:rFonts w:ascii="TH SarabunPSK" w:hAnsi="TH SarabunPSK" w:cs="TH SarabunPSK"/>
        <w:sz w:val="28"/>
      </w:rPr>
      <w:fldChar w:fldCharType="separate"/>
    </w:r>
    <w:r w:rsidR="006970EF">
      <w:rPr>
        <w:rFonts w:ascii="TH SarabunPSK" w:hAnsi="TH SarabunPSK" w:cs="TH SarabunPSK"/>
        <w:noProof/>
        <w:sz w:val="28"/>
      </w:rPr>
      <w:t>3</w:t>
    </w:r>
    <w:r w:rsidR="00CE1049" w:rsidRPr="00FF4059">
      <w:rPr>
        <w:rFonts w:ascii="TH SarabunPSK" w:hAnsi="TH SarabunPSK" w:cs="TH SarabunPSK"/>
        <w:sz w:val="28"/>
      </w:rPr>
      <w:fldChar w:fldCharType="end"/>
    </w:r>
    <w:r w:rsidR="00CE1049" w:rsidRPr="00FF4059">
      <w:rPr>
        <w:rFonts w:ascii="TH SarabunPSK" w:hAnsi="TH SarabunPSK" w:cs="TH SarabunPSK"/>
        <w:sz w:val="28"/>
      </w:rPr>
      <w:t xml:space="preserve"> </w:t>
    </w:r>
    <w:r>
      <w:rPr>
        <w:rFonts w:ascii="TH SarabunPSK" w:hAnsi="TH SarabunPSK" w:cs="TH SarabunPSK" w:hint="cs"/>
        <w:sz w:val="28"/>
        <w:cs/>
      </w:rPr>
      <w:t>/</w:t>
    </w:r>
    <w:r w:rsidR="00CE1049" w:rsidRPr="00FF4059">
      <w:rPr>
        <w:rFonts w:ascii="TH SarabunPSK" w:hAnsi="TH SarabunPSK" w:cs="TH SarabunPSK"/>
        <w:sz w:val="28"/>
      </w:rPr>
      <w:t xml:space="preserve"> </w:t>
    </w:r>
    <w:r w:rsidR="00CE1049" w:rsidRPr="00FF4059">
      <w:rPr>
        <w:rFonts w:ascii="TH SarabunPSK" w:hAnsi="TH SarabunPSK" w:cs="TH SarabunPSK"/>
        <w:sz w:val="28"/>
      </w:rPr>
      <w:fldChar w:fldCharType="begin"/>
    </w:r>
    <w:r w:rsidR="00CE1049" w:rsidRPr="00FF4059">
      <w:rPr>
        <w:rFonts w:ascii="TH SarabunPSK" w:hAnsi="TH SarabunPSK" w:cs="TH SarabunPSK"/>
        <w:sz w:val="28"/>
      </w:rPr>
      <w:instrText xml:space="preserve"> NUMPAGES  </w:instrText>
    </w:r>
    <w:r w:rsidR="00CE1049" w:rsidRPr="00FF4059">
      <w:rPr>
        <w:rFonts w:ascii="TH SarabunPSK" w:hAnsi="TH SarabunPSK" w:cs="TH SarabunPSK"/>
        <w:sz w:val="28"/>
      </w:rPr>
      <w:fldChar w:fldCharType="separate"/>
    </w:r>
    <w:r w:rsidR="006970EF">
      <w:rPr>
        <w:rFonts w:ascii="TH SarabunPSK" w:hAnsi="TH SarabunPSK" w:cs="TH SarabunPSK"/>
        <w:noProof/>
        <w:sz w:val="28"/>
      </w:rPr>
      <w:t>4</w:t>
    </w:r>
    <w:r w:rsidR="00CE1049" w:rsidRPr="00FF4059">
      <w:rPr>
        <w:rFonts w:ascii="TH SarabunPSK" w:hAnsi="TH SarabunPSK" w:cs="TH SarabunPSK"/>
        <w:sz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546C5" w14:textId="77777777" w:rsidR="00403D2F" w:rsidRDefault="00403D2F" w:rsidP="007660FB">
      <w:pPr>
        <w:spacing w:after="0" w:line="240" w:lineRule="auto"/>
      </w:pPr>
      <w:r>
        <w:separator/>
      </w:r>
    </w:p>
  </w:footnote>
  <w:footnote w:type="continuationSeparator" w:id="0">
    <w:p w14:paraId="79157BD0" w14:textId="77777777" w:rsidR="00403D2F" w:rsidRDefault="00403D2F" w:rsidP="007660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898" w:type="dxa"/>
      <w:tblInd w:w="-2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69"/>
      <w:gridCol w:w="329"/>
    </w:tblGrid>
    <w:tr w:rsidR="00A465B6" w:rsidRPr="00021C6A" w14:paraId="0CFEF0AD" w14:textId="77777777" w:rsidTr="00042F0A">
      <w:trPr>
        <w:trHeight w:val="509"/>
      </w:trPr>
      <w:tc>
        <w:tcPr>
          <w:tcW w:w="9450" w:type="dxa"/>
          <w:vMerge w:val="restart"/>
          <w:vAlign w:val="center"/>
        </w:tcPr>
        <w:tbl>
          <w:tblPr>
            <w:tblStyle w:val="TableGrid"/>
            <w:tblW w:w="9343" w:type="dxa"/>
            <w:tblLook w:val="04A0" w:firstRow="1" w:lastRow="0" w:firstColumn="1" w:lastColumn="0" w:noHBand="0" w:noVBand="1"/>
          </w:tblPr>
          <w:tblGrid>
            <w:gridCol w:w="2077"/>
            <w:gridCol w:w="4593"/>
            <w:gridCol w:w="1360"/>
            <w:gridCol w:w="1313"/>
          </w:tblGrid>
          <w:tr w:rsidR="00354842" w14:paraId="7854D43E" w14:textId="77777777" w:rsidTr="00983B88">
            <w:tc>
              <w:tcPr>
                <w:tcW w:w="2077" w:type="dxa"/>
                <w:vMerge w:val="restart"/>
                <w:vAlign w:val="center"/>
              </w:tcPr>
              <w:p w14:paraId="6731E708" w14:textId="08B73638" w:rsidR="00354842" w:rsidRDefault="00EF42EE" w:rsidP="001D3B58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 w:rsidRPr="00EF42EE">
                  <w:rPr>
                    <w:rFonts w:ascii="TH SarabunPSK" w:hAnsi="TH SarabunPSK" w:cs="TH SarabunPSK"/>
                    <w:b/>
                    <w:bCs/>
                    <w:noProof/>
                    <w:sz w:val="32"/>
                    <w:szCs w:val="32"/>
                    <w:cs/>
                  </w:rPr>
                  <w:drawing>
                    <wp:inline distT="0" distB="0" distL="0" distR="0" wp14:anchorId="5ABC284D" wp14:editId="5F533E5E">
                      <wp:extent cx="1172674" cy="456988"/>
                      <wp:effectExtent l="0" t="0" r="8890" b="635"/>
                      <wp:docPr id="203951897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13865" b="1129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181990" cy="46061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593" w:type="dxa"/>
                <w:vMerge w:val="restart"/>
                <w:vAlign w:val="center"/>
              </w:tcPr>
              <w:p w14:paraId="00790ED4" w14:textId="4E3AA4EB" w:rsidR="00354842" w:rsidRPr="00886CC2" w:rsidRDefault="00886CC2" w:rsidP="00886CC2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 w:rsidRPr="00886CC2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  <w:t xml:space="preserve">แบบฟอร์มขอรับการทวนสอบโครงการ </w:t>
                </w:r>
                <w:r w:rsidRPr="00886CC2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  <w:t>T-VER</w:t>
                </w:r>
              </w:p>
            </w:tc>
            <w:tc>
              <w:tcPr>
                <w:tcW w:w="1360" w:type="dxa"/>
              </w:tcPr>
              <w:p w14:paraId="3F3A843A" w14:textId="77777777" w:rsidR="00354842" w:rsidRPr="001D3B58" w:rsidRDefault="00354842" w:rsidP="00354842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รหัสเอกสาร</w:t>
                </w:r>
              </w:p>
            </w:tc>
            <w:tc>
              <w:tcPr>
                <w:tcW w:w="1313" w:type="dxa"/>
              </w:tcPr>
              <w:p w14:paraId="42EF7B2A" w14:textId="78AB898B" w:rsidR="00354842" w:rsidRPr="001D3B58" w:rsidRDefault="00354842" w:rsidP="00354842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/>
                    <w:sz w:val="24"/>
                    <w:szCs w:val="24"/>
                  </w:rPr>
                  <w:t>F-TVER-00</w:t>
                </w:r>
                <w:r w:rsidR="001B2BBD" w:rsidRPr="001D3B58">
                  <w:rPr>
                    <w:rFonts w:ascii="TH SarabunPSK" w:hAnsi="TH SarabunPSK" w:cs="TH SarabunPSK"/>
                    <w:sz w:val="24"/>
                    <w:szCs w:val="24"/>
                  </w:rPr>
                  <w:t>1</w:t>
                </w:r>
                <w:r w:rsidR="004B2BC5">
                  <w:rPr>
                    <w:rFonts w:ascii="TH SarabunPSK" w:hAnsi="TH SarabunPSK" w:cs="TH SarabunPSK"/>
                    <w:sz w:val="24"/>
                    <w:szCs w:val="24"/>
                  </w:rPr>
                  <w:t>-</w:t>
                </w:r>
                <w:r w:rsidR="00D04873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2</w:t>
                </w:r>
              </w:p>
            </w:tc>
          </w:tr>
          <w:tr w:rsidR="00983B88" w14:paraId="2271320A" w14:textId="77777777" w:rsidTr="00983B88">
            <w:tc>
              <w:tcPr>
                <w:tcW w:w="2077" w:type="dxa"/>
                <w:vMerge/>
              </w:tcPr>
              <w:p w14:paraId="695F547E" w14:textId="77777777" w:rsidR="00983B88" w:rsidRDefault="00983B88" w:rsidP="00983B88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</w:p>
            </w:tc>
            <w:tc>
              <w:tcPr>
                <w:tcW w:w="4593" w:type="dxa"/>
                <w:vMerge/>
              </w:tcPr>
              <w:p w14:paraId="09395D4A" w14:textId="77777777" w:rsidR="00983B88" w:rsidRPr="00B351D2" w:rsidRDefault="00983B88" w:rsidP="00983B88">
                <w:pPr>
                  <w:jc w:val="center"/>
                  <w:rPr>
                    <w:rFonts w:ascii="TH SarabunPSK" w:hAnsi="TH SarabunPSK" w:cs="TH SarabunPSK"/>
                  </w:rPr>
                </w:pPr>
              </w:p>
            </w:tc>
            <w:tc>
              <w:tcPr>
                <w:tcW w:w="1360" w:type="dxa"/>
              </w:tcPr>
              <w:p w14:paraId="78BC887E" w14:textId="77777777" w:rsidR="00983B88" w:rsidRPr="001D3B58" w:rsidRDefault="00983B88" w:rsidP="00983B88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วันที่ประกาศใช้</w:t>
                </w:r>
              </w:p>
            </w:tc>
            <w:tc>
              <w:tcPr>
                <w:tcW w:w="1313" w:type="dxa"/>
              </w:tcPr>
              <w:p w14:paraId="73CD34D8" w14:textId="682CAB88" w:rsidR="00983B88" w:rsidRPr="001D3B58" w:rsidRDefault="00983B88" w:rsidP="00983B88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>
                  <w:rPr>
                    <w:rFonts w:ascii="TH SarabunPSK" w:hAnsi="TH SarabunPSK" w:cs="TH SarabunPSK"/>
                    <w:sz w:val="24"/>
                    <w:szCs w:val="24"/>
                  </w:rPr>
                  <w:t>08</w:t>
                </w:r>
                <w:r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/0</w:t>
                </w:r>
                <w:r>
                  <w:rPr>
                    <w:rFonts w:ascii="TH SarabunPSK" w:hAnsi="TH SarabunPSK" w:cs="TH SarabunPSK"/>
                    <w:sz w:val="24"/>
                    <w:szCs w:val="24"/>
                  </w:rPr>
                  <w:t>4</w:t>
                </w:r>
                <w:r w:rsidRPr="001D3B58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/256</w:t>
                </w:r>
                <w:r>
                  <w:rPr>
                    <w:rFonts w:ascii="TH SarabunPSK" w:hAnsi="TH SarabunPSK" w:cs="TH SarabunPSK"/>
                    <w:sz w:val="24"/>
                    <w:szCs w:val="24"/>
                  </w:rPr>
                  <w:t>8</w:t>
                </w:r>
              </w:p>
            </w:tc>
          </w:tr>
          <w:tr w:rsidR="00983B88" w14:paraId="280AB040" w14:textId="77777777" w:rsidTr="00983B88">
            <w:tc>
              <w:tcPr>
                <w:tcW w:w="2077" w:type="dxa"/>
                <w:vMerge/>
              </w:tcPr>
              <w:p w14:paraId="6B996EF0" w14:textId="77777777" w:rsidR="00983B88" w:rsidRDefault="00983B88" w:rsidP="00983B88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</w:p>
            </w:tc>
            <w:tc>
              <w:tcPr>
                <w:tcW w:w="4593" w:type="dxa"/>
                <w:vMerge/>
              </w:tcPr>
              <w:p w14:paraId="7841EE10" w14:textId="77777777" w:rsidR="00983B88" w:rsidRPr="00B351D2" w:rsidRDefault="00983B88" w:rsidP="00983B88">
                <w:pPr>
                  <w:jc w:val="center"/>
                  <w:rPr>
                    <w:rFonts w:ascii="TH SarabunPSK" w:hAnsi="TH SarabunPSK" w:cs="TH SarabunPSK"/>
                  </w:rPr>
                </w:pPr>
              </w:p>
            </w:tc>
            <w:tc>
              <w:tcPr>
                <w:tcW w:w="1360" w:type="dxa"/>
              </w:tcPr>
              <w:p w14:paraId="1456C5D7" w14:textId="77777777" w:rsidR="00983B88" w:rsidRPr="001D3B58" w:rsidRDefault="00983B88" w:rsidP="00983B88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แก้ไขครั้งที่</w:t>
                </w:r>
              </w:p>
            </w:tc>
            <w:tc>
              <w:tcPr>
                <w:tcW w:w="1313" w:type="dxa"/>
              </w:tcPr>
              <w:p w14:paraId="5FF07D7B" w14:textId="41D116D0" w:rsidR="00983B88" w:rsidRPr="001D3B58" w:rsidRDefault="00983B88" w:rsidP="00983B88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1D3B58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0</w:t>
                </w:r>
                <w:r>
                  <w:rPr>
                    <w:rFonts w:ascii="TH SarabunPSK" w:hAnsi="TH SarabunPSK" w:cs="TH SarabunPSK"/>
                    <w:sz w:val="24"/>
                    <w:szCs w:val="24"/>
                  </w:rPr>
                  <w:t>1</w:t>
                </w:r>
              </w:p>
            </w:tc>
          </w:tr>
        </w:tbl>
        <w:p w14:paraId="51A4C20A" w14:textId="31DF7B3C" w:rsidR="002A16E9" w:rsidRPr="00021C6A" w:rsidRDefault="002A16E9" w:rsidP="002A16E9">
          <w:pPr>
            <w:pStyle w:val="Header"/>
            <w:jc w:val="center"/>
            <w:rPr>
              <w:rFonts w:ascii="TH SarabunPSK" w:hAnsi="TH SarabunPSK" w:cs="TH SarabunPSK"/>
            </w:rPr>
          </w:pPr>
        </w:p>
      </w:tc>
      <w:tc>
        <w:tcPr>
          <w:tcW w:w="448" w:type="dxa"/>
          <w:vMerge w:val="restart"/>
          <w:vAlign w:val="center"/>
        </w:tcPr>
        <w:p w14:paraId="38B4D93E" w14:textId="2600CBB9" w:rsidR="002A16E9" w:rsidRPr="00021C6A" w:rsidRDefault="002A16E9" w:rsidP="002A16E9">
          <w:pPr>
            <w:pStyle w:val="Header"/>
            <w:jc w:val="center"/>
            <w:rPr>
              <w:rFonts w:ascii="TH SarabunPSK" w:hAnsi="TH SarabunPSK" w:cs="TH SarabunPSK"/>
              <w:b/>
              <w:bCs/>
              <w:sz w:val="24"/>
              <w:szCs w:val="32"/>
            </w:rPr>
          </w:pPr>
        </w:p>
      </w:tc>
    </w:tr>
    <w:tr w:rsidR="00A465B6" w:rsidRPr="00021C6A" w14:paraId="2F0B6AE6" w14:textId="77777777" w:rsidTr="00042F0A">
      <w:trPr>
        <w:trHeight w:val="288"/>
      </w:trPr>
      <w:tc>
        <w:tcPr>
          <w:tcW w:w="9450" w:type="dxa"/>
          <w:vMerge/>
        </w:tcPr>
        <w:p w14:paraId="2B63C576" w14:textId="77777777" w:rsidR="002A16E9" w:rsidRPr="00021C6A" w:rsidRDefault="002A16E9" w:rsidP="002A16E9">
          <w:pPr>
            <w:pStyle w:val="Header"/>
            <w:rPr>
              <w:rFonts w:ascii="TH SarabunPSK" w:hAnsi="TH SarabunPSK" w:cs="TH SarabunPSK"/>
            </w:rPr>
          </w:pPr>
        </w:p>
      </w:tc>
      <w:tc>
        <w:tcPr>
          <w:tcW w:w="448" w:type="dxa"/>
          <w:vMerge/>
        </w:tcPr>
        <w:p w14:paraId="2D9B0494" w14:textId="77777777" w:rsidR="002A16E9" w:rsidRPr="00021C6A" w:rsidRDefault="002A16E9" w:rsidP="002A16E9">
          <w:pPr>
            <w:pStyle w:val="Header"/>
            <w:rPr>
              <w:rFonts w:ascii="TH SarabunPSK" w:hAnsi="TH SarabunPSK" w:cs="TH SarabunPSK"/>
            </w:rPr>
          </w:pPr>
        </w:p>
      </w:tc>
    </w:tr>
    <w:tr w:rsidR="00A465B6" w:rsidRPr="00021C6A" w14:paraId="7F3EE068" w14:textId="77777777" w:rsidTr="00042F0A">
      <w:trPr>
        <w:trHeight w:val="288"/>
      </w:trPr>
      <w:tc>
        <w:tcPr>
          <w:tcW w:w="9450" w:type="dxa"/>
          <w:vMerge/>
        </w:tcPr>
        <w:p w14:paraId="6410B7D1" w14:textId="77777777" w:rsidR="002A16E9" w:rsidRPr="00021C6A" w:rsidRDefault="002A16E9" w:rsidP="002A16E9">
          <w:pPr>
            <w:pStyle w:val="Header"/>
            <w:rPr>
              <w:rFonts w:ascii="TH SarabunPSK" w:hAnsi="TH SarabunPSK" w:cs="TH SarabunPSK"/>
            </w:rPr>
          </w:pPr>
        </w:p>
      </w:tc>
      <w:tc>
        <w:tcPr>
          <w:tcW w:w="448" w:type="dxa"/>
          <w:vMerge/>
        </w:tcPr>
        <w:p w14:paraId="7068CAF4" w14:textId="77777777" w:rsidR="002A16E9" w:rsidRPr="00021C6A" w:rsidRDefault="002A16E9" w:rsidP="002A16E9">
          <w:pPr>
            <w:pStyle w:val="Header"/>
            <w:rPr>
              <w:rFonts w:ascii="TH SarabunPSK" w:hAnsi="TH SarabunPSK" w:cs="TH SarabunPSK"/>
            </w:rPr>
          </w:pPr>
        </w:p>
      </w:tc>
    </w:tr>
  </w:tbl>
  <w:p w14:paraId="24805673" w14:textId="41ED991F" w:rsidR="007660FB" w:rsidRPr="0056523B" w:rsidRDefault="007660FB" w:rsidP="002A16E9">
    <w:pPr>
      <w:pStyle w:val="Header"/>
      <w:rPr>
        <w:sz w:val="18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CA5BEE"/>
    <w:multiLevelType w:val="multilevel"/>
    <w:tmpl w:val="7E8C62D4"/>
    <w:lvl w:ilvl="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B536747"/>
    <w:multiLevelType w:val="hybridMultilevel"/>
    <w:tmpl w:val="B2B8F4DE"/>
    <w:lvl w:ilvl="0" w:tplc="7F242314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24F65"/>
    <w:multiLevelType w:val="hybridMultilevel"/>
    <w:tmpl w:val="D14AAAFC"/>
    <w:lvl w:ilvl="0" w:tplc="CFAEC73E">
      <w:start w:val="1"/>
      <w:numFmt w:val="bullet"/>
      <w:lvlText w:val="□"/>
      <w:lvlJc w:val="left"/>
      <w:pPr>
        <w:ind w:left="1350" w:hanging="360"/>
      </w:pPr>
      <w:rPr>
        <w:rFonts w:ascii="Courier New" w:hAnsi="Courier New" w:hint="default"/>
        <w:sz w:val="28"/>
        <w:szCs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447B38"/>
    <w:multiLevelType w:val="hybridMultilevel"/>
    <w:tmpl w:val="BA18B2CC"/>
    <w:lvl w:ilvl="0" w:tplc="CFAEC73E">
      <w:start w:val="1"/>
      <w:numFmt w:val="bullet"/>
      <w:lvlText w:val="□"/>
      <w:lvlJc w:val="left"/>
      <w:pPr>
        <w:ind w:left="1513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3" w:hanging="360"/>
      </w:pPr>
      <w:rPr>
        <w:rFonts w:ascii="Wingdings" w:hAnsi="Wingdings" w:hint="default"/>
      </w:rPr>
    </w:lvl>
  </w:abstractNum>
  <w:abstractNum w:abstractNumId="4" w15:restartNumberingAfterBreak="0">
    <w:nsid w:val="323E3E8B"/>
    <w:multiLevelType w:val="hybridMultilevel"/>
    <w:tmpl w:val="FF2E12F4"/>
    <w:lvl w:ilvl="0" w:tplc="64DCEB7E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33213010"/>
    <w:multiLevelType w:val="hybridMultilevel"/>
    <w:tmpl w:val="28ACBE4A"/>
    <w:lvl w:ilvl="0" w:tplc="978A32BC">
      <w:start w:val="1"/>
      <w:numFmt w:val="bullet"/>
      <w:lvlText w:val="□"/>
      <w:lvlJc w:val="left"/>
      <w:pPr>
        <w:ind w:left="927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6744E84"/>
    <w:multiLevelType w:val="hybridMultilevel"/>
    <w:tmpl w:val="1F962AA6"/>
    <w:lvl w:ilvl="0" w:tplc="CFAEC73E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D75D60"/>
    <w:multiLevelType w:val="hybridMultilevel"/>
    <w:tmpl w:val="EB68A0AC"/>
    <w:lvl w:ilvl="0" w:tplc="7F242314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BF24BD"/>
    <w:multiLevelType w:val="hybridMultilevel"/>
    <w:tmpl w:val="52F283C8"/>
    <w:lvl w:ilvl="0" w:tplc="7F242314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B6842"/>
    <w:multiLevelType w:val="hybridMultilevel"/>
    <w:tmpl w:val="ED7A0EC2"/>
    <w:lvl w:ilvl="0" w:tplc="7F242314">
      <w:start w:val="1"/>
      <w:numFmt w:val="bullet"/>
      <w:lvlText w:val="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631F5DA3"/>
    <w:multiLevelType w:val="multilevel"/>
    <w:tmpl w:val="BAB069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90" w:hanging="360"/>
      </w:pPr>
      <w:rPr>
        <w:rFonts w:ascii="TH SarabunPSK" w:hAnsi="TH SarabunPSK" w:cs="TH SarabunPSK"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 w16cid:durableId="1751123064">
    <w:abstractNumId w:val="5"/>
  </w:num>
  <w:num w:numId="2" w16cid:durableId="130900416">
    <w:abstractNumId w:val="0"/>
  </w:num>
  <w:num w:numId="3" w16cid:durableId="405878817">
    <w:abstractNumId w:val="10"/>
  </w:num>
  <w:num w:numId="4" w16cid:durableId="462500816">
    <w:abstractNumId w:val="4"/>
  </w:num>
  <w:num w:numId="5" w16cid:durableId="1792943473">
    <w:abstractNumId w:val="2"/>
  </w:num>
  <w:num w:numId="6" w16cid:durableId="539588250">
    <w:abstractNumId w:val="6"/>
  </w:num>
  <w:num w:numId="7" w16cid:durableId="539514799">
    <w:abstractNumId w:val="3"/>
  </w:num>
  <w:num w:numId="8" w16cid:durableId="1688436509">
    <w:abstractNumId w:val="8"/>
  </w:num>
  <w:num w:numId="9" w16cid:durableId="1595628381">
    <w:abstractNumId w:val="1"/>
  </w:num>
  <w:num w:numId="10" w16cid:durableId="1258950110">
    <w:abstractNumId w:val="7"/>
  </w:num>
  <w:num w:numId="11" w16cid:durableId="4163660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MzcwtDI1MjAyMLYyUdpeDU4uLM/DyQAsNaAFtNDIYsAAAA"/>
  </w:docVars>
  <w:rsids>
    <w:rsidRoot w:val="007660FB"/>
    <w:rsid w:val="00007424"/>
    <w:rsid w:val="00016E3D"/>
    <w:rsid w:val="00024C9B"/>
    <w:rsid w:val="000337D8"/>
    <w:rsid w:val="00036B2E"/>
    <w:rsid w:val="00042F0A"/>
    <w:rsid w:val="00062358"/>
    <w:rsid w:val="000777BE"/>
    <w:rsid w:val="000A0D50"/>
    <w:rsid w:val="000A16F5"/>
    <w:rsid w:val="000B05D5"/>
    <w:rsid w:val="000B45A3"/>
    <w:rsid w:val="000E7DAD"/>
    <w:rsid w:val="000F2F8C"/>
    <w:rsid w:val="000F7402"/>
    <w:rsid w:val="0010233E"/>
    <w:rsid w:val="00102F01"/>
    <w:rsid w:val="00134F87"/>
    <w:rsid w:val="00142EA7"/>
    <w:rsid w:val="0014412E"/>
    <w:rsid w:val="00162051"/>
    <w:rsid w:val="00180283"/>
    <w:rsid w:val="001A7237"/>
    <w:rsid w:val="001B12FE"/>
    <w:rsid w:val="001B2BBD"/>
    <w:rsid w:val="001B4359"/>
    <w:rsid w:val="001D3B58"/>
    <w:rsid w:val="001E48E3"/>
    <w:rsid w:val="001F54A3"/>
    <w:rsid w:val="0021279D"/>
    <w:rsid w:val="00230543"/>
    <w:rsid w:val="0024339A"/>
    <w:rsid w:val="00243FEA"/>
    <w:rsid w:val="00245135"/>
    <w:rsid w:val="00250CA9"/>
    <w:rsid w:val="00260F2A"/>
    <w:rsid w:val="00262EA3"/>
    <w:rsid w:val="002732D6"/>
    <w:rsid w:val="002766D5"/>
    <w:rsid w:val="002961B7"/>
    <w:rsid w:val="00296E72"/>
    <w:rsid w:val="0029704C"/>
    <w:rsid w:val="002A16E9"/>
    <w:rsid w:val="002B6396"/>
    <w:rsid w:val="002C4608"/>
    <w:rsid w:val="002C76D6"/>
    <w:rsid w:val="002D411B"/>
    <w:rsid w:val="002E79B2"/>
    <w:rsid w:val="002F68D9"/>
    <w:rsid w:val="00312742"/>
    <w:rsid w:val="00321361"/>
    <w:rsid w:val="003313E8"/>
    <w:rsid w:val="0034142A"/>
    <w:rsid w:val="00354842"/>
    <w:rsid w:val="00373704"/>
    <w:rsid w:val="00395AB9"/>
    <w:rsid w:val="003977A3"/>
    <w:rsid w:val="003A309A"/>
    <w:rsid w:val="003C6CBC"/>
    <w:rsid w:val="003C7E21"/>
    <w:rsid w:val="003D522B"/>
    <w:rsid w:val="00402163"/>
    <w:rsid w:val="00403D2F"/>
    <w:rsid w:val="004111C6"/>
    <w:rsid w:val="0042369A"/>
    <w:rsid w:val="0043208F"/>
    <w:rsid w:val="00434DB6"/>
    <w:rsid w:val="00437779"/>
    <w:rsid w:val="00446863"/>
    <w:rsid w:val="00450C83"/>
    <w:rsid w:val="00480F20"/>
    <w:rsid w:val="004830B9"/>
    <w:rsid w:val="004857EA"/>
    <w:rsid w:val="004B2BC5"/>
    <w:rsid w:val="004B7A23"/>
    <w:rsid w:val="004C31B0"/>
    <w:rsid w:val="004D1E10"/>
    <w:rsid w:val="004D64D9"/>
    <w:rsid w:val="004E10B1"/>
    <w:rsid w:val="004E5910"/>
    <w:rsid w:val="005064AA"/>
    <w:rsid w:val="005223A5"/>
    <w:rsid w:val="00523026"/>
    <w:rsid w:val="00524C70"/>
    <w:rsid w:val="005361FA"/>
    <w:rsid w:val="00545A99"/>
    <w:rsid w:val="0055521E"/>
    <w:rsid w:val="0056523B"/>
    <w:rsid w:val="0057102A"/>
    <w:rsid w:val="00582C45"/>
    <w:rsid w:val="00592EDB"/>
    <w:rsid w:val="005A2C16"/>
    <w:rsid w:val="005A6C11"/>
    <w:rsid w:val="005A6EAC"/>
    <w:rsid w:val="005B2360"/>
    <w:rsid w:val="005B464C"/>
    <w:rsid w:val="005D2465"/>
    <w:rsid w:val="005D3683"/>
    <w:rsid w:val="005E354D"/>
    <w:rsid w:val="005E6FB1"/>
    <w:rsid w:val="005F3D46"/>
    <w:rsid w:val="006027E9"/>
    <w:rsid w:val="0061425C"/>
    <w:rsid w:val="006663D7"/>
    <w:rsid w:val="00675D86"/>
    <w:rsid w:val="006839BA"/>
    <w:rsid w:val="00685205"/>
    <w:rsid w:val="00694291"/>
    <w:rsid w:val="006970EF"/>
    <w:rsid w:val="006A43F0"/>
    <w:rsid w:val="006D0FC0"/>
    <w:rsid w:val="006D13D0"/>
    <w:rsid w:val="006D32E3"/>
    <w:rsid w:val="006D4CAB"/>
    <w:rsid w:val="006E1E03"/>
    <w:rsid w:val="006E7234"/>
    <w:rsid w:val="006F4EA8"/>
    <w:rsid w:val="00702EA1"/>
    <w:rsid w:val="00705C09"/>
    <w:rsid w:val="00713CE6"/>
    <w:rsid w:val="00720B08"/>
    <w:rsid w:val="00731435"/>
    <w:rsid w:val="0073357A"/>
    <w:rsid w:val="007350E6"/>
    <w:rsid w:val="0076240C"/>
    <w:rsid w:val="0076582D"/>
    <w:rsid w:val="007660FB"/>
    <w:rsid w:val="007A3BDB"/>
    <w:rsid w:val="007A766E"/>
    <w:rsid w:val="007C0C38"/>
    <w:rsid w:val="007C6B31"/>
    <w:rsid w:val="007C7311"/>
    <w:rsid w:val="007F74EC"/>
    <w:rsid w:val="007F7B4B"/>
    <w:rsid w:val="00811879"/>
    <w:rsid w:val="00813AC8"/>
    <w:rsid w:val="00814C45"/>
    <w:rsid w:val="0081503B"/>
    <w:rsid w:val="00831FD8"/>
    <w:rsid w:val="008379F1"/>
    <w:rsid w:val="0084218B"/>
    <w:rsid w:val="00844174"/>
    <w:rsid w:val="008745D1"/>
    <w:rsid w:val="0088062D"/>
    <w:rsid w:val="00880D24"/>
    <w:rsid w:val="00885A0F"/>
    <w:rsid w:val="008864DB"/>
    <w:rsid w:val="00886CC2"/>
    <w:rsid w:val="008925B9"/>
    <w:rsid w:val="0089638B"/>
    <w:rsid w:val="008A2F31"/>
    <w:rsid w:val="008A48C1"/>
    <w:rsid w:val="008C00A7"/>
    <w:rsid w:val="008D247E"/>
    <w:rsid w:val="008E0D58"/>
    <w:rsid w:val="008E7485"/>
    <w:rsid w:val="009171F5"/>
    <w:rsid w:val="009323AF"/>
    <w:rsid w:val="0093485D"/>
    <w:rsid w:val="0096552C"/>
    <w:rsid w:val="00970C6F"/>
    <w:rsid w:val="00983B88"/>
    <w:rsid w:val="00993C7E"/>
    <w:rsid w:val="009A5804"/>
    <w:rsid w:val="009C6ADE"/>
    <w:rsid w:val="009E61C4"/>
    <w:rsid w:val="00A00D5C"/>
    <w:rsid w:val="00A15813"/>
    <w:rsid w:val="00A344D6"/>
    <w:rsid w:val="00A3680A"/>
    <w:rsid w:val="00A44184"/>
    <w:rsid w:val="00A465B6"/>
    <w:rsid w:val="00A51C7F"/>
    <w:rsid w:val="00A74E39"/>
    <w:rsid w:val="00A77FB3"/>
    <w:rsid w:val="00A930EF"/>
    <w:rsid w:val="00AA1E91"/>
    <w:rsid w:val="00AB5480"/>
    <w:rsid w:val="00AD28F7"/>
    <w:rsid w:val="00AF6A74"/>
    <w:rsid w:val="00B06AED"/>
    <w:rsid w:val="00B12C07"/>
    <w:rsid w:val="00B324BA"/>
    <w:rsid w:val="00B3476E"/>
    <w:rsid w:val="00B34F08"/>
    <w:rsid w:val="00B354EF"/>
    <w:rsid w:val="00B75285"/>
    <w:rsid w:val="00B752EB"/>
    <w:rsid w:val="00B76C97"/>
    <w:rsid w:val="00B80126"/>
    <w:rsid w:val="00B8536C"/>
    <w:rsid w:val="00B968D2"/>
    <w:rsid w:val="00BB6D71"/>
    <w:rsid w:val="00BD3606"/>
    <w:rsid w:val="00BD68EC"/>
    <w:rsid w:val="00BD6CEC"/>
    <w:rsid w:val="00C11377"/>
    <w:rsid w:val="00C160DE"/>
    <w:rsid w:val="00C23497"/>
    <w:rsid w:val="00C30362"/>
    <w:rsid w:val="00C308A1"/>
    <w:rsid w:val="00C4222F"/>
    <w:rsid w:val="00C6768E"/>
    <w:rsid w:val="00C75CA1"/>
    <w:rsid w:val="00C850CE"/>
    <w:rsid w:val="00C948D9"/>
    <w:rsid w:val="00CA0407"/>
    <w:rsid w:val="00CB277F"/>
    <w:rsid w:val="00CD186C"/>
    <w:rsid w:val="00CD313C"/>
    <w:rsid w:val="00CD47D4"/>
    <w:rsid w:val="00CD4F5A"/>
    <w:rsid w:val="00CE1049"/>
    <w:rsid w:val="00CE519F"/>
    <w:rsid w:val="00CE56C2"/>
    <w:rsid w:val="00D01772"/>
    <w:rsid w:val="00D04873"/>
    <w:rsid w:val="00D17682"/>
    <w:rsid w:val="00D30B75"/>
    <w:rsid w:val="00D455A1"/>
    <w:rsid w:val="00D5015B"/>
    <w:rsid w:val="00D7277C"/>
    <w:rsid w:val="00D81205"/>
    <w:rsid w:val="00D872D4"/>
    <w:rsid w:val="00D9035B"/>
    <w:rsid w:val="00DA5E1F"/>
    <w:rsid w:val="00DB247C"/>
    <w:rsid w:val="00DF7E3D"/>
    <w:rsid w:val="00E01C55"/>
    <w:rsid w:val="00E20082"/>
    <w:rsid w:val="00E33A36"/>
    <w:rsid w:val="00E72F60"/>
    <w:rsid w:val="00E73802"/>
    <w:rsid w:val="00E85540"/>
    <w:rsid w:val="00EA4515"/>
    <w:rsid w:val="00EB4767"/>
    <w:rsid w:val="00ED385E"/>
    <w:rsid w:val="00ED7410"/>
    <w:rsid w:val="00EE2624"/>
    <w:rsid w:val="00EE4174"/>
    <w:rsid w:val="00EE5D5E"/>
    <w:rsid w:val="00EF42EE"/>
    <w:rsid w:val="00F1495D"/>
    <w:rsid w:val="00F30F60"/>
    <w:rsid w:val="00F50174"/>
    <w:rsid w:val="00F542D7"/>
    <w:rsid w:val="00FA2D21"/>
    <w:rsid w:val="00FA4616"/>
    <w:rsid w:val="00FD16C3"/>
    <w:rsid w:val="00FE4DCB"/>
    <w:rsid w:val="00FF1DA0"/>
    <w:rsid w:val="00FF6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8C992E"/>
  <w15:docId w15:val="{73BC6834-3AD0-42B1-A5B0-C52C59F1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0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0FB"/>
  </w:style>
  <w:style w:type="paragraph" w:styleId="Footer">
    <w:name w:val="footer"/>
    <w:basedOn w:val="Normal"/>
    <w:link w:val="FooterChar"/>
    <w:uiPriority w:val="99"/>
    <w:unhideWhenUsed/>
    <w:rsid w:val="007660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0FB"/>
  </w:style>
  <w:style w:type="table" w:styleId="TableGrid">
    <w:name w:val="Table Grid"/>
    <w:basedOn w:val="TableNormal"/>
    <w:uiPriority w:val="59"/>
    <w:rsid w:val="007660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3C7E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08A1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8A1"/>
    <w:rPr>
      <w:rFonts w:ascii="Tahoma" w:hAnsi="Tahoma" w:cs="Angsana New"/>
      <w:sz w:val="16"/>
      <w:szCs w:val="20"/>
    </w:rPr>
  </w:style>
  <w:style w:type="character" w:styleId="Hyperlink">
    <w:name w:val="Hyperlink"/>
    <w:basedOn w:val="DefaultParagraphFont"/>
    <w:uiPriority w:val="99"/>
    <w:unhideWhenUsed/>
    <w:rsid w:val="009C6A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7C1F7-6C19-4783-BF07-13F07B956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6</Pages>
  <Words>1511</Words>
  <Characters>8616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- YING -</cp:lastModifiedBy>
  <cp:revision>64</cp:revision>
  <cp:lastPrinted>2025-04-18T05:02:00Z</cp:lastPrinted>
  <dcterms:created xsi:type="dcterms:W3CDTF">2023-09-19T10:06:00Z</dcterms:created>
  <dcterms:modified xsi:type="dcterms:W3CDTF">2025-07-14T04:08:00Z</dcterms:modified>
</cp:coreProperties>
</file>